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A0DD14" w14:textId="61A45ECB" w:rsidR="0003313A" w:rsidRPr="00DA336F" w:rsidRDefault="000029A2" w:rsidP="00DA336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72"/>
          <w:szCs w:val="72"/>
        </w:rPr>
      </w:pPr>
      <w:r w:rsidRPr="00DA336F">
        <w:rPr>
          <w:rFonts w:ascii="Times New Roman" w:hAnsi="Times New Roman" w:cs="Times New Roman"/>
          <w:b/>
          <w:bCs/>
          <w:sz w:val="72"/>
          <w:szCs w:val="72"/>
        </w:rPr>
        <w:t>MADAME</w:t>
      </w:r>
      <w:r w:rsidR="00DA336F" w:rsidRPr="00DA336F">
        <w:rPr>
          <w:rFonts w:ascii="Times New Roman" w:hAnsi="Times New Roman" w:cs="Times New Roman"/>
          <w:b/>
          <w:bCs/>
          <w:sz w:val="72"/>
          <w:szCs w:val="72"/>
        </w:rPr>
        <w:t xml:space="preserve"> </w:t>
      </w:r>
      <w:r w:rsidRPr="00DA336F">
        <w:rPr>
          <w:rFonts w:ascii="Times New Roman" w:hAnsi="Times New Roman" w:cs="Times New Roman"/>
          <w:b/>
          <w:bCs/>
          <w:sz w:val="72"/>
          <w:szCs w:val="72"/>
        </w:rPr>
        <w:t>BOVARY</w:t>
      </w:r>
    </w:p>
    <w:p w14:paraId="22D1637E" w14:textId="4D80FB20" w:rsidR="000029A2" w:rsidRPr="00DA336F" w:rsidRDefault="000029A2" w:rsidP="00DA336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A336F">
        <w:rPr>
          <w:rFonts w:ascii="Times New Roman" w:hAnsi="Times New Roman" w:cs="Times New Roman"/>
          <w:i/>
          <w:iCs/>
          <w:sz w:val="24"/>
          <w:szCs w:val="24"/>
        </w:rPr>
        <w:t>Dramski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balet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po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motivih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istoimenskega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romana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Gustava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Flauberta</w:t>
      </w:r>
    </w:p>
    <w:p w14:paraId="4580F53F" w14:textId="7F4D3A90" w:rsidR="000029A2" w:rsidRPr="00DA336F" w:rsidRDefault="000029A2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4926"/>
      </w:tblGrid>
      <w:tr w:rsidR="000029A2" w:rsidRPr="00DA336F" w14:paraId="3CE4D839" w14:textId="77777777" w:rsidTr="00140286">
        <w:tc>
          <w:tcPr>
            <w:tcW w:w="3794" w:type="dxa"/>
          </w:tcPr>
          <w:p w14:paraId="04ECF4CB" w14:textId="6F0905E3" w:rsidR="000029A2" w:rsidRPr="00DA336F" w:rsidRDefault="000029A2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Libreto</w:t>
            </w:r>
          </w:p>
        </w:tc>
        <w:tc>
          <w:tcPr>
            <w:tcW w:w="4926" w:type="dxa"/>
          </w:tcPr>
          <w:p w14:paraId="1177D2F6" w14:textId="6709F15E" w:rsidR="000029A2" w:rsidRPr="00DA336F" w:rsidRDefault="000029A2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Valentina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Turcu</w:t>
            </w:r>
          </w:p>
        </w:tc>
      </w:tr>
      <w:tr w:rsidR="000029A2" w:rsidRPr="00DA336F" w14:paraId="5B59C432" w14:textId="77777777" w:rsidTr="00140286">
        <w:tc>
          <w:tcPr>
            <w:tcW w:w="3794" w:type="dxa"/>
          </w:tcPr>
          <w:p w14:paraId="66E6C2CD" w14:textId="05D5871A" w:rsidR="000029A2" w:rsidRPr="00DA336F" w:rsidRDefault="000029A2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Glasba</w:t>
            </w:r>
          </w:p>
        </w:tc>
        <w:tc>
          <w:tcPr>
            <w:tcW w:w="4926" w:type="dxa"/>
          </w:tcPr>
          <w:p w14:paraId="3DCC22A4" w14:textId="4815F943" w:rsidR="000029A2" w:rsidRPr="00DA336F" w:rsidRDefault="000029A2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Frédéric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Chopin</w:t>
            </w:r>
            <w:r w:rsidR="00731FD9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731FD9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Philip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731FD9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Glass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idr.</w:t>
            </w:r>
          </w:p>
        </w:tc>
      </w:tr>
      <w:tr w:rsidR="000029A2" w:rsidRPr="00DA336F" w14:paraId="22BE05A1" w14:textId="77777777" w:rsidTr="00140286">
        <w:tc>
          <w:tcPr>
            <w:tcW w:w="3794" w:type="dxa"/>
          </w:tcPr>
          <w:p w14:paraId="78AACCFF" w14:textId="5841D01B" w:rsidR="000029A2" w:rsidRPr="00DA336F" w:rsidRDefault="000029A2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Praizvedba</w:t>
            </w:r>
          </w:p>
        </w:tc>
        <w:tc>
          <w:tcPr>
            <w:tcW w:w="4926" w:type="dxa"/>
          </w:tcPr>
          <w:p w14:paraId="4B875B15" w14:textId="3C9C682D" w:rsidR="000029A2" w:rsidRPr="00DA336F" w:rsidRDefault="000029A2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25.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junij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2022,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HNK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Zagreb</w:t>
            </w:r>
          </w:p>
        </w:tc>
      </w:tr>
      <w:tr w:rsidR="000029A2" w:rsidRPr="00DA336F" w14:paraId="22E72DD5" w14:textId="77777777" w:rsidTr="00140286">
        <w:tc>
          <w:tcPr>
            <w:tcW w:w="3794" w:type="dxa"/>
          </w:tcPr>
          <w:p w14:paraId="536769A1" w14:textId="04C82FE0" w:rsidR="000029A2" w:rsidRPr="00DA336F" w:rsidRDefault="000029A2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Premiera</w:t>
            </w:r>
          </w:p>
        </w:tc>
        <w:tc>
          <w:tcPr>
            <w:tcW w:w="4926" w:type="dxa"/>
          </w:tcPr>
          <w:p w14:paraId="388249E7" w14:textId="4A70CDE2" w:rsidR="005B4A9B" w:rsidRPr="00DA336F" w:rsidRDefault="000029A2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5B4A9B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november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2022,</w:t>
            </w:r>
          </w:p>
          <w:p w14:paraId="414C3056" w14:textId="31ACFD36" w:rsidR="000029A2" w:rsidRPr="00DA336F" w:rsidRDefault="000029A2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Dvorana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Ondine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Otta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Klasinc</w:t>
            </w:r>
          </w:p>
        </w:tc>
      </w:tr>
    </w:tbl>
    <w:p w14:paraId="50CCADDB" w14:textId="425F1F73" w:rsidR="000029A2" w:rsidRPr="00DA336F" w:rsidRDefault="000029A2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A014FA" w14:textId="08E1E342" w:rsidR="00954AF9" w:rsidRPr="00DA336F" w:rsidRDefault="000029A2" w:rsidP="00DA336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A336F">
        <w:rPr>
          <w:rFonts w:ascii="Times New Roman" w:hAnsi="Times New Roman" w:cs="Times New Roman"/>
          <w:b/>
          <w:bCs/>
          <w:sz w:val="24"/>
          <w:szCs w:val="24"/>
        </w:rPr>
        <w:t>USTVARJALCI</w:t>
      </w:r>
      <w:r w:rsidR="00DA336F" w:rsidRPr="00DA336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b/>
          <w:bCs/>
          <w:sz w:val="24"/>
          <w:szCs w:val="24"/>
        </w:rPr>
        <w:t>PREDSTAVE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4926"/>
      </w:tblGrid>
      <w:tr w:rsidR="000029A2" w:rsidRPr="00DA336F" w14:paraId="6AFDB5DE" w14:textId="77777777" w:rsidTr="00140286">
        <w:tc>
          <w:tcPr>
            <w:tcW w:w="3794" w:type="dxa"/>
          </w:tcPr>
          <w:p w14:paraId="6F60284F" w14:textId="7F9C27DD" w:rsidR="005B4A9B" w:rsidRPr="00DA336F" w:rsidRDefault="000029A2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Koreografija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C21F7" w:rsidRPr="00DA336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režija</w:t>
            </w:r>
          </w:p>
        </w:tc>
        <w:tc>
          <w:tcPr>
            <w:tcW w:w="4926" w:type="dxa"/>
          </w:tcPr>
          <w:p w14:paraId="56F75ED3" w14:textId="6427CFB2" w:rsidR="000029A2" w:rsidRPr="00DA336F" w:rsidRDefault="000029A2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Valentina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Turcu</w:t>
            </w:r>
          </w:p>
        </w:tc>
      </w:tr>
      <w:tr w:rsidR="000029A2" w:rsidRPr="00DA336F" w14:paraId="32FD09D4" w14:textId="77777777" w:rsidTr="00140286">
        <w:tc>
          <w:tcPr>
            <w:tcW w:w="3794" w:type="dxa"/>
          </w:tcPr>
          <w:p w14:paraId="2BAA508D" w14:textId="027E0D85" w:rsidR="000029A2" w:rsidRPr="00DA336F" w:rsidRDefault="000029A2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Scenograf</w:t>
            </w:r>
          </w:p>
        </w:tc>
        <w:tc>
          <w:tcPr>
            <w:tcW w:w="4926" w:type="dxa"/>
          </w:tcPr>
          <w:p w14:paraId="3FE0ED51" w14:textId="51D5949B" w:rsidR="000029A2" w:rsidRPr="00DA336F" w:rsidRDefault="000029A2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Marko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Japelj</w:t>
            </w:r>
          </w:p>
        </w:tc>
      </w:tr>
      <w:tr w:rsidR="000029A2" w:rsidRPr="00DA336F" w14:paraId="27D62BDC" w14:textId="77777777" w:rsidTr="00140286">
        <w:tc>
          <w:tcPr>
            <w:tcW w:w="3794" w:type="dxa"/>
          </w:tcPr>
          <w:p w14:paraId="56DE53CA" w14:textId="02D3AE13" w:rsidR="000029A2" w:rsidRPr="00DA336F" w:rsidRDefault="000029A2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Kostumograf</w:t>
            </w:r>
          </w:p>
        </w:tc>
        <w:tc>
          <w:tcPr>
            <w:tcW w:w="4926" w:type="dxa"/>
          </w:tcPr>
          <w:p w14:paraId="2A4157E8" w14:textId="30DDF027" w:rsidR="000029A2" w:rsidRPr="00DA336F" w:rsidRDefault="000029A2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Alan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Hranitelj</w:t>
            </w:r>
          </w:p>
        </w:tc>
      </w:tr>
      <w:tr w:rsidR="000029A2" w:rsidRPr="00DA336F" w14:paraId="17736CEA" w14:textId="77777777" w:rsidTr="00140286">
        <w:tc>
          <w:tcPr>
            <w:tcW w:w="3794" w:type="dxa"/>
          </w:tcPr>
          <w:p w14:paraId="2EC2EC45" w14:textId="7FB81844" w:rsidR="000029A2" w:rsidRPr="00DA336F" w:rsidRDefault="000029A2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Oblikovalec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svetlobe</w:t>
            </w:r>
          </w:p>
        </w:tc>
        <w:tc>
          <w:tcPr>
            <w:tcW w:w="4926" w:type="dxa"/>
          </w:tcPr>
          <w:p w14:paraId="06EEEFD5" w14:textId="7C4F85D7" w:rsidR="000029A2" w:rsidRPr="00DA336F" w:rsidRDefault="000029A2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Aleksandar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Čavlek</w:t>
            </w:r>
          </w:p>
        </w:tc>
      </w:tr>
      <w:tr w:rsidR="000029A2" w:rsidRPr="00DA336F" w14:paraId="276560E8" w14:textId="77777777" w:rsidTr="00140286">
        <w:tc>
          <w:tcPr>
            <w:tcW w:w="3794" w:type="dxa"/>
          </w:tcPr>
          <w:p w14:paraId="12838DB1" w14:textId="38D2EBC3" w:rsidR="00240810" w:rsidRPr="00DA336F" w:rsidRDefault="00240810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Oblikovalec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videa</w:t>
            </w:r>
          </w:p>
        </w:tc>
        <w:tc>
          <w:tcPr>
            <w:tcW w:w="4926" w:type="dxa"/>
          </w:tcPr>
          <w:p w14:paraId="5BDF7A58" w14:textId="638B027E" w:rsidR="000029A2" w:rsidRPr="00DA336F" w:rsidRDefault="00240810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Martin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Svobodnik</w:t>
            </w:r>
          </w:p>
        </w:tc>
      </w:tr>
      <w:tr w:rsidR="00240810" w:rsidRPr="00DA336F" w14:paraId="0A967E5B" w14:textId="77777777" w:rsidTr="00140286">
        <w:tc>
          <w:tcPr>
            <w:tcW w:w="3794" w:type="dxa"/>
          </w:tcPr>
          <w:p w14:paraId="1DB9778D" w14:textId="7339AC20" w:rsidR="00240810" w:rsidRPr="00DA336F" w:rsidRDefault="00240810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Oblikovalec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zvoka</w:t>
            </w:r>
          </w:p>
        </w:tc>
        <w:tc>
          <w:tcPr>
            <w:tcW w:w="4926" w:type="dxa"/>
          </w:tcPr>
          <w:p w14:paraId="6F2C1E62" w14:textId="735D14F4" w:rsidR="00240810" w:rsidRPr="00DA336F" w:rsidRDefault="00240810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Gorazd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Vever</w:t>
            </w:r>
          </w:p>
        </w:tc>
      </w:tr>
      <w:tr w:rsidR="00240810" w:rsidRPr="00DA336F" w14:paraId="4232861E" w14:textId="77777777" w:rsidTr="00140286">
        <w:tc>
          <w:tcPr>
            <w:tcW w:w="3794" w:type="dxa"/>
          </w:tcPr>
          <w:p w14:paraId="45180909" w14:textId="0F5E9488" w:rsidR="00240810" w:rsidRPr="00DA336F" w:rsidRDefault="00240810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Asistent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koreografije</w:t>
            </w:r>
          </w:p>
        </w:tc>
        <w:tc>
          <w:tcPr>
            <w:tcW w:w="4926" w:type="dxa"/>
          </w:tcPr>
          <w:p w14:paraId="461F84B2" w14:textId="317A3336" w:rsidR="00240810" w:rsidRPr="00DA336F" w:rsidRDefault="00240810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Anton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Bogov</w:t>
            </w:r>
          </w:p>
        </w:tc>
      </w:tr>
      <w:tr w:rsidR="00187240" w:rsidRPr="00DA336F" w14:paraId="7FBDF367" w14:textId="77777777" w:rsidTr="00140286">
        <w:tc>
          <w:tcPr>
            <w:tcW w:w="3794" w:type="dxa"/>
          </w:tcPr>
          <w:p w14:paraId="407C1286" w14:textId="2A91D841" w:rsidR="00187240" w:rsidRPr="00DA336F" w:rsidRDefault="00187240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Asistentka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kostumografije</w:t>
            </w:r>
          </w:p>
        </w:tc>
        <w:tc>
          <w:tcPr>
            <w:tcW w:w="4926" w:type="dxa"/>
          </w:tcPr>
          <w:p w14:paraId="72DF68A2" w14:textId="2CAC6A9E" w:rsidR="00187240" w:rsidRPr="00DA336F" w:rsidRDefault="00187240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Petra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Dančević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Pavičić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</w:tbl>
    <w:p w14:paraId="23DA62BC" w14:textId="77777777" w:rsidR="00954AF9" w:rsidRPr="00DA336F" w:rsidRDefault="00954AF9" w:rsidP="00DA336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98EABCB" w14:textId="1E0AA174" w:rsidR="00731FD9" w:rsidRPr="00DA336F" w:rsidRDefault="00240810" w:rsidP="00DA336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A336F">
        <w:rPr>
          <w:rFonts w:ascii="Times New Roman" w:hAnsi="Times New Roman" w:cs="Times New Roman"/>
          <w:b/>
          <w:bCs/>
          <w:sz w:val="24"/>
          <w:szCs w:val="24"/>
        </w:rPr>
        <w:t>ZASEDBA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4926"/>
      </w:tblGrid>
      <w:tr w:rsidR="00240810" w:rsidRPr="00DA336F" w14:paraId="75C826D0" w14:textId="77777777" w:rsidTr="00140286">
        <w:tc>
          <w:tcPr>
            <w:tcW w:w="3794" w:type="dxa"/>
          </w:tcPr>
          <w:p w14:paraId="43046A80" w14:textId="57AA1376" w:rsidR="00240810" w:rsidRPr="00DA336F" w:rsidRDefault="00240810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Emma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Bovary</w:t>
            </w:r>
          </w:p>
          <w:p w14:paraId="1E7A1207" w14:textId="43FFAFB4" w:rsidR="00731FD9" w:rsidRPr="00DA336F" w:rsidRDefault="00731FD9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26" w:type="dxa"/>
          </w:tcPr>
          <w:p w14:paraId="53D99B64" w14:textId="682207BA" w:rsidR="00DA336F" w:rsidRPr="00DA336F" w:rsidRDefault="002C21F7" w:rsidP="00DA336F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Catarina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de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Meneses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A336F" w:rsidRPr="00DA336F">
              <w:rPr>
                <w:rFonts w:ascii="Times New Roman" w:hAnsi="Times New Roman" w:cs="Times New Roman"/>
                <w:sz w:val="16"/>
                <w:szCs w:val="16"/>
              </w:rPr>
              <w:t>(26., 29. november)</w:t>
            </w:r>
          </w:p>
          <w:p w14:paraId="4C12515C" w14:textId="76F6076D" w:rsidR="00240810" w:rsidRPr="00DA336F" w:rsidRDefault="002C21F7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Anastasia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Matvienko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A336F" w:rsidRPr="00DA336F">
              <w:rPr>
                <w:rFonts w:ascii="Times New Roman" w:hAnsi="Times New Roman" w:cs="Times New Roman"/>
                <w:sz w:val="16"/>
                <w:szCs w:val="16"/>
              </w:rPr>
              <w:t>(27. november, 1., 3. december)</w:t>
            </w:r>
          </w:p>
        </w:tc>
      </w:tr>
      <w:tr w:rsidR="001A7251" w:rsidRPr="00DA336F" w14:paraId="4E4AF094" w14:textId="77777777" w:rsidTr="00140286">
        <w:tc>
          <w:tcPr>
            <w:tcW w:w="3794" w:type="dxa"/>
          </w:tcPr>
          <w:p w14:paraId="6C287EFB" w14:textId="14549860" w:rsidR="00731FD9" w:rsidRPr="00DA336F" w:rsidRDefault="003135BE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Charles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Bovary</w:t>
            </w:r>
          </w:p>
        </w:tc>
        <w:tc>
          <w:tcPr>
            <w:tcW w:w="4926" w:type="dxa"/>
          </w:tcPr>
          <w:p w14:paraId="689C4689" w14:textId="4DD56D7A" w:rsidR="001A7251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Tamás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Darai</w:t>
            </w:r>
          </w:p>
        </w:tc>
      </w:tr>
      <w:tr w:rsidR="003135BE" w:rsidRPr="00DA336F" w14:paraId="65F113C3" w14:textId="77777777" w:rsidTr="00140286">
        <w:tc>
          <w:tcPr>
            <w:tcW w:w="3794" w:type="dxa"/>
          </w:tcPr>
          <w:p w14:paraId="687EFCA6" w14:textId="15548740" w:rsidR="00731FD9" w:rsidRPr="00DA336F" w:rsidRDefault="003135BE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Léon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02439" w:rsidRPr="00DA336F">
              <w:rPr>
                <w:rFonts w:ascii="Times New Roman" w:hAnsi="Times New Roman" w:cs="Times New Roman"/>
                <w:sz w:val="24"/>
                <w:szCs w:val="24"/>
              </w:rPr>
              <w:t>Dupuis</w:t>
            </w:r>
          </w:p>
        </w:tc>
        <w:tc>
          <w:tcPr>
            <w:tcW w:w="4926" w:type="dxa"/>
          </w:tcPr>
          <w:p w14:paraId="6AAF6636" w14:textId="7E654D2C" w:rsidR="003135BE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Andrea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623DB">
              <w:rPr>
                <w:rFonts w:ascii="Times New Roman" w:hAnsi="Times New Roman" w:cs="Times New Roman"/>
                <w:b/>
                <w:sz w:val="24"/>
                <w:szCs w:val="24"/>
              </w:rPr>
              <w:t>Schi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fano</w:t>
            </w:r>
          </w:p>
        </w:tc>
      </w:tr>
      <w:tr w:rsidR="00702439" w:rsidRPr="00DA336F" w14:paraId="60192816" w14:textId="77777777" w:rsidTr="00140286">
        <w:tc>
          <w:tcPr>
            <w:tcW w:w="3794" w:type="dxa"/>
          </w:tcPr>
          <w:p w14:paraId="3B61A041" w14:textId="6D58F02D" w:rsidR="00731FD9" w:rsidRPr="00DA336F" w:rsidRDefault="00702439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Rodolphe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Boulanger</w:t>
            </w:r>
          </w:p>
        </w:tc>
        <w:tc>
          <w:tcPr>
            <w:tcW w:w="4926" w:type="dxa"/>
          </w:tcPr>
          <w:p w14:paraId="2B4DBB5A" w14:textId="08F4AD85" w:rsidR="00702439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Sytze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Jan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Luske</w:t>
            </w:r>
          </w:p>
        </w:tc>
      </w:tr>
      <w:tr w:rsidR="00702439" w:rsidRPr="00DA336F" w14:paraId="6A24FC6C" w14:textId="77777777" w:rsidTr="00140286">
        <w:tc>
          <w:tcPr>
            <w:tcW w:w="3794" w:type="dxa"/>
          </w:tcPr>
          <w:p w14:paraId="17F3C2E2" w14:textId="0BD1FA28" w:rsidR="00731FD9" w:rsidRPr="00DA336F" w:rsidRDefault="00702439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Gospa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Homais</w:t>
            </w:r>
          </w:p>
        </w:tc>
        <w:tc>
          <w:tcPr>
            <w:tcW w:w="4926" w:type="dxa"/>
          </w:tcPr>
          <w:p w14:paraId="7D881F48" w14:textId="0A2638BD" w:rsidR="00702439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Asami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Nakashima</w:t>
            </w:r>
          </w:p>
        </w:tc>
      </w:tr>
      <w:tr w:rsidR="00702439" w:rsidRPr="00DA336F" w14:paraId="00027E68" w14:textId="77777777" w:rsidTr="00140286">
        <w:tc>
          <w:tcPr>
            <w:tcW w:w="3794" w:type="dxa"/>
          </w:tcPr>
          <w:p w14:paraId="1E9595F8" w14:textId="08AA05B5" w:rsidR="00731FD9" w:rsidRPr="00DA336F" w:rsidRDefault="00702439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Gospod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Homais</w:t>
            </w:r>
          </w:p>
        </w:tc>
        <w:tc>
          <w:tcPr>
            <w:tcW w:w="4926" w:type="dxa"/>
          </w:tcPr>
          <w:p w14:paraId="6BA6FB45" w14:textId="70D1B44F" w:rsidR="00702439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Yuya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Omaki</w:t>
            </w:r>
          </w:p>
        </w:tc>
      </w:tr>
      <w:tr w:rsidR="00702439" w:rsidRPr="00DA336F" w14:paraId="14A39713" w14:textId="77777777" w:rsidTr="00140286">
        <w:tc>
          <w:tcPr>
            <w:tcW w:w="3794" w:type="dxa"/>
          </w:tcPr>
          <w:p w14:paraId="63FFD93F" w14:textId="50CE0013" w:rsidR="00731FD9" w:rsidRPr="00DA336F" w:rsidRDefault="00702439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Félicité</w:t>
            </w:r>
          </w:p>
        </w:tc>
        <w:tc>
          <w:tcPr>
            <w:tcW w:w="4926" w:type="dxa"/>
          </w:tcPr>
          <w:p w14:paraId="693E432A" w14:textId="0C8E8328" w:rsidR="00702439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Tijuana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Križman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Hudernik</w:t>
            </w:r>
          </w:p>
        </w:tc>
      </w:tr>
      <w:tr w:rsidR="00EA0EC2" w:rsidRPr="00DA336F" w14:paraId="316316B9" w14:textId="77777777" w:rsidTr="00140286">
        <w:tc>
          <w:tcPr>
            <w:tcW w:w="3794" w:type="dxa"/>
          </w:tcPr>
          <w:p w14:paraId="62E0A5A7" w14:textId="09E5C840" w:rsidR="00731FD9" w:rsidRPr="00DA336F" w:rsidRDefault="00EA0EC2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Justin</w:t>
            </w:r>
          </w:p>
        </w:tc>
        <w:tc>
          <w:tcPr>
            <w:tcW w:w="4926" w:type="dxa"/>
          </w:tcPr>
          <w:p w14:paraId="5F3FE5E3" w14:textId="09D3A164" w:rsidR="00EA0EC2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Davide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Buffone</w:t>
            </w:r>
          </w:p>
        </w:tc>
      </w:tr>
      <w:tr w:rsidR="00EA0EC2" w:rsidRPr="00DA336F" w14:paraId="6DE52608" w14:textId="77777777" w:rsidTr="00140286">
        <w:tc>
          <w:tcPr>
            <w:tcW w:w="3794" w:type="dxa"/>
          </w:tcPr>
          <w:p w14:paraId="7B6D30D3" w14:textId="76AA6F58" w:rsidR="00731FD9" w:rsidRPr="00DA336F" w:rsidRDefault="00731FD9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Gospa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A0EC2" w:rsidRPr="00DA336F">
              <w:rPr>
                <w:rFonts w:ascii="Times New Roman" w:hAnsi="Times New Roman" w:cs="Times New Roman"/>
                <w:sz w:val="24"/>
                <w:szCs w:val="24"/>
              </w:rPr>
              <w:t>Bovary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Charlesova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mati</w:t>
            </w:r>
          </w:p>
        </w:tc>
        <w:tc>
          <w:tcPr>
            <w:tcW w:w="4926" w:type="dxa"/>
          </w:tcPr>
          <w:p w14:paraId="26F70770" w14:textId="25223BB0" w:rsidR="00EA0EC2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Tanja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Baronik</w:t>
            </w:r>
          </w:p>
        </w:tc>
      </w:tr>
      <w:tr w:rsidR="00EA0EC2" w:rsidRPr="00DA336F" w14:paraId="1C1619FF" w14:textId="77777777" w:rsidTr="00140286">
        <w:tc>
          <w:tcPr>
            <w:tcW w:w="3794" w:type="dxa"/>
          </w:tcPr>
          <w:p w14:paraId="473A99C5" w14:textId="07FF5717" w:rsidR="00731FD9" w:rsidRPr="00DA336F" w:rsidRDefault="00731FD9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Gospod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A0EC2" w:rsidRPr="00DA336F">
              <w:rPr>
                <w:rFonts w:ascii="Times New Roman" w:hAnsi="Times New Roman" w:cs="Times New Roman"/>
                <w:sz w:val="24"/>
                <w:szCs w:val="24"/>
              </w:rPr>
              <w:t>Bovary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Charlesov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oče</w:t>
            </w:r>
          </w:p>
        </w:tc>
        <w:tc>
          <w:tcPr>
            <w:tcW w:w="4926" w:type="dxa"/>
          </w:tcPr>
          <w:p w14:paraId="2E29FE86" w14:textId="0A3891CE" w:rsidR="00EA0EC2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Sergiu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Moga</w:t>
            </w:r>
          </w:p>
        </w:tc>
      </w:tr>
      <w:tr w:rsidR="00EA0EC2" w:rsidRPr="00DA336F" w14:paraId="676A067C" w14:textId="77777777" w:rsidTr="00140286">
        <w:tc>
          <w:tcPr>
            <w:tcW w:w="3794" w:type="dxa"/>
          </w:tcPr>
          <w:p w14:paraId="4DC44132" w14:textId="6801A966" w:rsidR="00731FD9" w:rsidRPr="00DA336F" w:rsidRDefault="00EA0EC2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Gospa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Lh</w:t>
            </w:r>
            <w:r w:rsidR="00CF5774" w:rsidRPr="00DA336F">
              <w:rPr>
                <w:rFonts w:ascii="Times New Roman" w:hAnsi="Times New Roman" w:cs="Times New Roman"/>
                <w:sz w:val="24"/>
                <w:szCs w:val="24"/>
              </w:rPr>
              <w:t>eur</w:t>
            </w:r>
            <w:r w:rsidR="00A7437B" w:rsidRPr="00DA336F">
              <w:rPr>
                <w:rFonts w:ascii="Times New Roman" w:hAnsi="Times New Roman" w:cs="Times New Roman"/>
                <w:sz w:val="24"/>
                <w:szCs w:val="24"/>
              </w:rPr>
              <w:t>eux</w:t>
            </w:r>
          </w:p>
        </w:tc>
        <w:tc>
          <w:tcPr>
            <w:tcW w:w="4926" w:type="dxa"/>
          </w:tcPr>
          <w:p w14:paraId="7D05ED35" w14:textId="4FC17E30" w:rsidR="00EA0EC2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Olesja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Hartmann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Marin</w:t>
            </w:r>
          </w:p>
        </w:tc>
      </w:tr>
      <w:tr w:rsidR="00A7437B" w:rsidRPr="00DA336F" w14:paraId="7E2C63B4" w14:textId="77777777" w:rsidTr="00140286">
        <w:tc>
          <w:tcPr>
            <w:tcW w:w="3794" w:type="dxa"/>
          </w:tcPr>
          <w:p w14:paraId="3379ED12" w14:textId="6760720A" w:rsidR="00731FD9" w:rsidRPr="00DA336F" w:rsidRDefault="00A7437B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Gospa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Lefrançois</w:t>
            </w:r>
          </w:p>
        </w:tc>
        <w:tc>
          <w:tcPr>
            <w:tcW w:w="4926" w:type="dxa"/>
          </w:tcPr>
          <w:p w14:paraId="67889797" w14:textId="7F6B93BC" w:rsidR="00A7437B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Mina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Radaković</w:t>
            </w:r>
          </w:p>
        </w:tc>
      </w:tr>
      <w:tr w:rsidR="00A7437B" w:rsidRPr="00DA336F" w14:paraId="7426D6B9" w14:textId="77777777" w:rsidTr="00140286">
        <w:tc>
          <w:tcPr>
            <w:tcW w:w="3794" w:type="dxa"/>
          </w:tcPr>
          <w:p w14:paraId="16F26A5C" w14:textId="59E4BD9A" w:rsidR="00731FD9" w:rsidRPr="00DA336F" w:rsidRDefault="00A7437B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Vikont</w:t>
            </w:r>
          </w:p>
        </w:tc>
        <w:tc>
          <w:tcPr>
            <w:tcW w:w="4926" w:type="dxa"/>
          </w:tcPr>
          <w:p w14:paraId="6CE6FA8D" w14:textId="3977E8CD" w:rsidR="00A7437B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Alexandru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Pilca</w:t>
            </w:r>
          </w:p>
        </w:tc>
      </w:tr>
      <w:tr w:rsidR="00A7437B" w:rsidRPr="00DA336F" w14:paraId="221FAD25" w14:textId="77777777" w:rsidTr="00140286">
        <w:tc>
          <w:tcPr>
            <w:tcW w:w="3794" w:type="dxa"/>
          </w:tcPr>
          <w:p w14:paraId="7753ABBC" w14:textId="2BE9C48F" w:rsidR="00731FD9" w:rsidRPr="00DA336F" w:rsidRDefault="00A7437B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Gospa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Langlois</w:t>
            </w:r>
          </w:p>
        </w:tc>
        <w:tc>
          <w:tcPr>
            <w:tcW w:w="4926" w:type="dxa"/>
          </w:tcPr>
          <w:p w14:paraId="5FF055FD" w14:textId="57EF36FF" w:rsidR="00A7437B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Ema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Perić</w:t>
            </w:r>
          </w:p>
        </w:tc>
      </w:tr>
      <w:tr w:rsidR="00A7437B" w:rsidRPr="00DA336F" w14:paraId="16D8C5ED" w14:textId="77777777" w:rsidTr="00140286">
        <w:tc>
          <w:tcPr>
            <w:tcW w:w="3794" w:type="dxa"/>
          </w:tcPr>
          <w:p w14:paraId="7C23702E" w14:textId="01146BFD" w:rsidR="00731FD9" w:rsidRPr="00DA336F" w:rsidRDefault="00A7437B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Gospod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Langlois</w:t>
            </w:r>
          </w:p>
        </w:tc>
        <w:tc>
          <w:tcPr>
            <w:tcW w:w="4926" w:type="dxa"/>
          </w:tcPr>
          <w:p w14:paraId="7693956F" w14:textId="3EDCAA45" w:rsidR="00A7437B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Matteo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Magalotti</w:t>
            </w:r>
          </w:p>
        </w:tc>
      </w:tr>
      <w:tr w:rsidR="00A7437B" w:rsidRPr="00DA336F" w14:paraId="41C966F3" w14:textId="77777777" w:rsidTr="00140286">
        <w:tc>
          <w:tcPr>
            <w:tcW w:w="3794" w:type="dxa"/>
          </w:tcPr>
          <w:p w14:paraId="43EB29F0" w14:textId="7EFF6A3B" w:rsidR="00731FD9" w:rsidRPr="00DA336F" w:rsidRDefault="005343EF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Gospa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Caron</w:t>
            </w:r>
          </w:p>
        </w:tc>
        <w:tc>
          <w:tcPr>
            <w:tcW w:w="4926" w:type="dxa"/>
          </w:tcPr>
          <w:p w14:paraId="2FB4AFCF" w14:textId="0F82601A" w:rsidR="00A7437B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Tea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Bajc</w:t>
            </w:r>
          </w:p>
        </w:tc>
      </w:tr>
      <w:tr w:rsidR="005343EF" w:rsidRPr="00DA336F" w14:paraId="1D7EDE1D" w14:textId="77777777" w:rsidTr="00140286">
        <w:tc>
          <w:tcPr>
            <w:tcW w:w="3794" w:type="dxa"/>
          </w:tcPr>
          <w:p w14:paraId="5C7A5182" w14:textId="783242CE" w:rsidR="00731FD9" w:rsidRPr="00DA336F" w:rsidRDefault="005343EF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Gospod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Caron</w:t>
            </w:r>
          </w:p>
        </w:tc>
        <w:tc>
          <w:tcPr>
            <w:tcW w:w="4926" w:type="dxa"/>
          </w:tcPr>
          <w:p w14:paraId="5B95D0FA" w14:textId="0FD01602" w:rsidR="005343EF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Tomaž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Viktor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Abram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Golub</w:t>
            </w:r>
          </w:p>
        </w:tc>
      </w:tr>
      <w:tr w:rsidR="005343EF" w:rsidRPr="00DA336F" w14:paraId="096F17D1" w14:textId="77777777" w:rsidTr="00140286">
        <w:tc>
          <w:tcPr>
            <w:tcW w:w="3794" w:type="dxa"/>
          </w:tcPr>
          <w:p w14:paraId="3FD61326" w14:textId="50BD8A73" w:rsidR="00731FD9" w:rsidRPr="00DA336F" w:rsidRDefault="005343EF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Gospa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Tuvache</w:t>
            </w:r>
          </w:p>
        </w:tc>
        <w:tc>
          <w:tcPr>
            <w:tcW w:w="4926" w:type="dxa"/>
          </w:tcPr>
          <w:p w14:paraId="12A9715F" w14:textId="38FFB63F" w:rsidR="005343EF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Monja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Obrul</w:t>
            </w:r>
          </w:p>
        </w:tc>
      </w:tr>
      <w:tr w:rsidR="005343EF" w:rsidRPr="00DA336F" w14:paraId="11AEA3EB" w14:textId="77777777" w:rsidTr="00140286">
        <w:tc>
          <w:tcPr>
            <w:tcW w:w="3794" w:type="dxa"/>
          </w:tcPr>
          <w:p w14:paraId="7DE589BA" w14:textId="16B789DB" w:rsidR="00731FD9" w:rsidRPr="00DA336F" w:rsidRDefault="005343EF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Gospod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Tuvache</w:t>
            </w:r>
          </w:p>
        </w:tc>
        <w:tc>
          <w:tcPr>
            <w:tcW w:w="4926" w:type="dxa"/>
          </w:tcPr>
          <w:p w14:paraId="69E1ACCA" w14:textId="4AC2DF5D" w:rsidR="005343EF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Christopher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Thompson</w:t>
            </w:r>
          </w:p>
        </w:tc>
      </w:tr>
      <w:tr w:rsidR="005343EF" w:rsidRPr="00DA336F" w14:paraId="5B4C1B73" w14:textId="77777777" w:rsidTr="00140286">
        <w:tc>
          <w:tcPr>
            <w:tcW w:w="3794" w:type="dxa"/>
          </w:tcPr>
          <w:p w14:paraId="4534AF63" w14:textId="5EAD9B11" w:rsidR="00731FD9" w:rsidRPr="00DA336F" w:rsidRDefault="005343EF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Gospa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Dubreuil</w:t>
            </w:r>
          </w:p>
        </w:tc>
        <w:tc>
          <w:tcPr>
            <w:tcW w:w="4926" w:type="dxa"/>
          </w:tcPr>
          <w:p w14:paraId="113938FE" w14:textId="5F7E8C83" w:rsidR="005343EF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Beatrice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Bartolomei</w:t>
            </w:r>
          </w:p>
        </w:tc>
      </w:tr>
      <w:tr w:rsidR="005343EF" w:rsidRPr="00DA336F" w14:paraId="055C3F69" w14:textId="77777777" w:rsidTr="00140286">
        <w:tc>
          <w:tcPr>
            <w:tcW w:w="3794" w:type="dxa"/>
          </w:tcPr>
          <w:p w14:paraId="7E092E74" w14:textId="0EF1B0FE" w:rsidR="00731FD9" w:rsidRPr="00DA336F" w:rsidRDefault="005343EF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Gospod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Dubreuil</w:t>
            </w:r>
            <w:r w:rsidR="00DA336F" w:rsidRPr="00DA33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26" w:type="dxa"/>
          </w:tcPr>
          <w:p w14:paraId="4148150C" w14:textId="00791BD7" w:rsidR="005343EF" w:rsidRPr="00DA336F" w:rsidRDefault="002C21F7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Lucio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Mautone</w:t>
            </w:r>
          </w:p>
        </w:tc>
      </w:tr>
    </w:tbl>
    <w:p w14:paraId="7C3B7A2D" w14:textId="77777777" w:rsidR="00EE3D94" w:rsidRPr="00DA336F" w:rsidRDefault="00EE3D94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4926"/>
      </w:tblGrid>
      <w:tr w:rsidR="00EE3D94" w:rsidRPr="00DA336F" w14:paraId="705E7A3C" w14:textId="77777777" w:rsidTr="00140286">
        <w:tc>
          <w:tcPr>
            <w:tcW w:w="3794" w:type="dxa"/>
          </w:tcPr>
          <w:p w14:paraId="04F5614C" w14:textId="52A025F7" w:rsidR="00EE3D94" w:rsidRPr="00DA336F" w:rsidRDefault="00EE3D94" w:rsidP="00DA336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sz w:val="24"/>
                <w:szCs w:val="24"/>
              </w:rPr>
              <w:t>Inšpicienti</w:t>
            </w:r>
          </w:p>
        </w:tc>
        <w:tc>
          <w:tcPr>
            <w:tcW w:w="4926" w:type="dxa"/>
          </w:tcPr>
          <w:p w14:paraId="3624015F" w14:textId="77777777" w:rsidR="00DA336F" w:rsidRDefault="00EE3D94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Matjaž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Marin,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Iztok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Smeh,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54A245D9" w14:textId="1E557A19" w:rsidR="00EE3D94" w:rsidRPr="00DA336F" w:rsidRDefault="00EE3D94" w:rsidP="00DA336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Peter</w:t>
            </w:r>
            <w:r w:rsidR="00DA336F"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336F">
              <w:rPr>
                <w:rFonts w:ascii="Times New Roman" w:hAnsi="Times New Roman" w:cs="Times New Roman"/>
                <w:b/>
                <w:sz w:val="24"/>
                <w:szCs w:val="24"/>
              </w:rPr>
              <w:t>Krajnc</w:t>
            </w:r>
          </w:p>
        </w:tc>
      </w:tr>
    </w:tbl>
    <w:p w14:paraId="22E2A1E6" w14:textId="6D3FAC3F" w:rsidR="00EE3D94" w:rsidRPr="00DA336F" w:rsidRDefault="00EE3D94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95A5EA" w14:textId="32E9CBBA" w:rsidR="00954AF9" w:rsidRPr="00DA336F" w:rsidRDefault="00954AF9" w:rsidP="00DA336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DA336F">
        <w:rPr>
          <w:rFonts w:ascii="Times New Roman" w:hAnsi="Times New Roman" w:cs="Times New Roman"/>
          <w:b/>
          <w:bCs/>
          <w:sz w:val="32"/>
          <w:szCs w:val="32"/>
        </w:rPr>
        <w:lastRenderedPageBreak/>
        <w:t>Seznam</w:t>
      </w:r>
      <w:r w:rsidR="00DA336F" w:rsidRPr="00DA336F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DA336F">
        <w:rPr>
          <w:rFonts w:ascii="Times New Roman" w:hAnsi="Times New Roman" w:cs="Times New Roman"/>
          <w:b/>
          <w:bCs/>
          <w:sz w:val="32"/>
          <w:szCs w:val="32"/>
        </w:rPr>
        <w:t>posnetkov</w:t>
      </w:r>
      <w:r w:rsidR="00DA336F" w:rsidRPr="00DA336F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DA336F">
        <w:rPr>
          <w:rFonts w:ascii="Times New Roman" w:hAnsi="Times New Roman" w:cs="Times New Roman"/>
          <w:b/>
          <w:bCs/>
          <w:sz w:val="32"/>
          <w:szCs w:val="32"/>
        </w:rPr>
        <w:t>glasbenih</w:t>
      </w:r>
      <w:r w:rsidR="00DA336F" w:rsidRPr="00DA336F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DA336F">
        <w:rPr>
          <w:rFonts w:ascii="Times New Roman" w:hAnsi="Times New Roman" w:cs="Times New Roman"/>
          <w:b/>
          <w:bCs/>
          <w:sz w:val="32"/>
          <w:szCs w:val="32"/>
        </w:rPr>
        <w:t>del</w:t>
      </w:r>
    </w:p>
    <w:p w14:paraId="642401C7" w14:textId="77777777" w:rsidR="000E13DF" w:rsidRPr="00DA336F" w:rsidRDefault="000E13DF" w:rsidP="00DA336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BE5E223" w14:textId="26F74B7E" w:rsidR="00954AF9" w:rsidRPr="00DA336F" w:rsidRDefault="000504E8" w:rsidP="00DA336F">
      <w:pPr>
        <w:pStyle w:val="Odstavekseznam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Frédéric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C</w:t>
      </w:r>
      <w:r w:rsidRPr="00DA336F">
        <w:rPr>
          <w:rFonts w:ascii="Times New Roman" w:hAnsi="Times New Roman" w:cs="Times New Roman"/>
          <w:sz w:val="24"/>
          <w:szCs w:val="24"/>
        </w:rPr>
        <w:t>hopin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Preludij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št.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e-molu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lbu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24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Preludes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p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28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Mari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Jo</w:t>
      </w:r>
      <w:r w:rsidR="004F37A3" w:rsidRPr="00DA336F">
        <w:rPr>
          <w:rFonts w:ascii="Times New Roman" w:hAnsi="Times New Roman" w:cs="Times New Roman"/>
          <w:sz w:val="24"/>
          <w:szCs w:val="24"/>
        </w:rPr>
        <w:t>ã</w:t>
      </w:r>
      <w:r w:rsidR="00954AF9" w:rsidRPr="00DA336F">
        <w:rPr>
          <w:rFonts w:ascii="Times New Roman" w:hAnsi="Times New Roman" w:cs="Times New Roman"/>
          <w:sz w:val="24"/>
          <w:szCs w:val="24"/>
        </w:rPr>
        <w:t>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Pires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lavi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©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utsc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rammophon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1994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ajanje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2</w:t>
      </w:r>
      <w:r w:rsidRPr="00DA336F">
        <w:rPr>
          <w:rFonts w:ascii="Times New Roman" w:hAnsi="Times New Roman" w:cs="Times New Roman"/>
          <w:sz w:val="24"/>
          <w:szCs w:val="24"/>
        </w:rPr>
        <w:t>'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10</w:t>
      </w:r>
      <w:r w:rsidRPr="00DA336F">
        <w:rPr>
          <w:rFonts w:ascii="Times New Roman" w:hAnsi="Times New Roman" w:cs="Times New Roman"/>
          <w:sz w:val="24"/>
          <w:szCs w:val="24"/>
        </w:rPr>
        <w:t>''</w:t>
      </w:r>
    </w:p>
    <w:p w14:paraId="7F632874" w14:textId="71C2F270" w:rsidR="00DA336F" w:rsidRPr="00DA336F" w:rsidRDefault="000504E8" w:rsidP="00DA336F">
      <w:pPr>
        <w:pStyle w:val="Odstavekseznam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Frédéric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C</w:t>
      </w:r>
      <w:r w:rsidRPr="00DA336F">
        <w:rPr>
          <w:rFonts w:ascii="Times New Roman" w:hAnsi="Times New Roman" w:cs="Times New Roman"/>
          <w:sz w:val="24"/>
          <w:szCs w:val="24"/>
        </w:rPr>
        <w:t>hopin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Allegro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maestos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(1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avek)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Koncert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klavir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orkester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št.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e-molu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p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11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Seong</w:t>
      </w:r>
      <w:r w:rsidR="00611587" w:rsidRPr="00DA336F">
        <w:rPr>
          <w:rFonts w:ascii="Times New Roman" w:hAnsi="Times New Roman" w:cs="Times New Roman"/>
          <w:sz w:val="24"/>
          <w:szCs w:val="24"/>
        </w:rPr>
        <w:t>-</w:t>
      </w:r>
      <w:r w:rsidR="00954AF9" w:rsidRPr="00DA336F">
        <w:rPr>
          <w:rFonts w:ascii="Times New Roman" w:hAnsi="Times New Roman" w:cs="Times New Roman"/>
          <w:sz w:val="24"/>
          <w:szCs w:val="24"/>
        </w:rPr>
        <w:t>J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Ch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lavi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©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D</w:t>
      </w:r>
      <w:r w:rsidRPr="00DA336F">
        <w:rPr>
          <w:rFonts w:ascii="Times New Roman" w:hAnsi="Times New Roman" w:cs="Times New Roman"/>
          <w:sz w:val="24"/>
          <w:szCs w:val="24"/>
        </w:rPr>
        <w:t>eutsc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G</w:t>
      </w:r>
      <w:r w:rsidRPr="00DA336F">
        <w:rPr>
          <w:rFonts w:ascii="Times New Roman" w:hAnsi="Times New Roman" w:cs="Times New Roman"/>
          <w:sz w:val="24"/>
          <w:szCs w:val="24"/>
        </w:rPr>
        <w:t>rammophon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2016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ajanje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10</w:t>
      </w:r>
      <w:r w:rsidRPr="00DA336F">
        <w:rPr>
          <w:rFonts w:ascii="Times New Roman" w:hAnsi="Times New Roman" w:cs="Times New Roman"/>
          <w:sz w:val="24"/>
          <w:szCs w:val="24"/>
        </w:rPr>
        <w:t>'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20</w:t>
      </w:r>
      <w:r w:rsidRPr="00DA336F">
        <w:rPr>
          <w:rFonts w:ascii="Times New Roman" w:hAnsi="Times New Roman" w:cs="Times New Roman"/>
          <w:sz w:val="24"/>
          <w:szCs w:val="24"/>
        </w:rPr>
        <w:t>''</w:t>
      </w:r>
    </w:p>
    <w:p w14:paraId="4AC3241B" w14:textId="6978E487" w:rsidR="00954AF9" w:rsidRPr="00DA336F" w:rsidRDefault="00611587" w:rsidP="00DA336F">
      <w:pPr>
        <w:pStyle w:val="Odstavekseznam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Frédéric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C</w:t>
      </w:r>
      <w:r w:rsidRPr="00DA336F">
        <w:rPr>
          <w:rFonts w:ascii="Times New Roman" w:hAnsi="Times New Roman" w:cs="Times New Roman"/>
          <w:sz w:val="24"/>
          <w:szCs w:val="24"/>
        </w:rPr>
        <w:t>hopin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Roman</w:t>
      </w:r>
      <w:r w:rsidR="006D09D8" w:rsidRPr="00DA336F">
        <w:rPr>
          <w:rFonts w:ascii="Times New Roman" w:hAnsi="Times New Roman" w:cs="Times New Roman"/>
          <w:i/>
          <w:iCs/>
          <w:sz w:val="24"/>
          <w:szCs w:val="24"/>
        </w:rPr>
        <w:t>z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e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Larghetto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D09D8" w:rsidRPr="00DA336F">
        <w:rPr>
          <w:rFonts w:ascii="Times New Roman" w:hAnsi="Times New Roman" w:cs="Times New Roman"/>
          <w:sz w:val="24"/>
          <w:szCs w:val="24"/>
        </w:rPr>
        <w:t>(2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6D09D8" w:rsidRPr="00DA336F">
        <w:rPr>
          <w:rFonts w:ascii="Times New Roman" w:hAnsi="Times New Roman" w:cs="Times New Roman"/>
          <w:sz w:val="24"/>
          <w:szCs w:val="24"/>
        </w:rPr>
        <w:t>stavek)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Koncert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klavir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orkester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št.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e-molu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p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11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Seong</w:t>
      </w:r>
      <w:r w:rsidRPr="00DA336F">
        <w:rPr>
          <w:rFonts w:ascii="Times New Roman" w:hAnsi="Times New Roman" w:cs="Times New Roman"/>
          <w:sz w:val="24"/>
          <w:szCs w:val="24"/>
        </w:rPr>
        <w:t>-</w:t>
      </w:r>
      <w:r w:rsidR="00954AF9" w:rsidRPr="00DA336F">
        <w:rPr>
          <w:rFonts w:ascii="Times New Roman" w:hAnsi="Times New Roman" w:cs="Times New Roman"/>
          <w:sz w:val="24"/>
          <w:szCs w:val="24"/>
        </w:rPr>
        <w:t>J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Ch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lavi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©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utsc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rammophon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2016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ajanje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10</w:t>
      </w:r>
      <w:r w:rsidRPr="00DA336F">
        <w:rPr>
          <w:rFonts w:ascii="Times New Roman" w:hAnsi="Times New Roman" w:cs="Times New Roman"/>
          <w:sz w:val="24"/>
          <w:szCs w:val="24"/>
        </w:rPr>
        <w:t>'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35</w:t>
      </w:r>
      <w:r w:rsidRPr="00DA336F">
        <w:rPr>
          <w:rFonts w:ascii="Times New Roman" w:hAnsi="Times New Roman" w:cs="Times New Roman"/>
          <w:sz w:val="24"/>
          <w:szCs w:val="24"/>
        </w:rPr>
        <w:t>''</w:t>
      </w:r>
    </w:p>
    <w:p w14:paraId="3B4D0423" w14:textId="00F60F66" w:rsidR="00954AF9" w:rsidRPr="00DA336F" w:rsidRDefault="00954AF9" w:rsidP="00DA336F">
      <w:pPr>
        <w:pStyle w:val="Odstavekseznam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Khati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uniatishvi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&amp;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611587" w:rsidRPr="00DA336F">
        <w:rPr>
          <w:rFonts w:ascii="Times New Roman" w:hAnsi="Times New Roman" w:cs="Times New Roman"/>
          <w:sz w:val="24"/>
          <w:szCs w:val="24"/>
        </w:rPr>
        <w:t>Serg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ainsbourg</w:t>
      </w:r>
      <w:r w:rsidR="00611587" w:rsidRPr="00DA336F">
        <w:rPr>
          <w:rFonts w:ascii="Times New Roman" w:hAnsi="Times New Roman" w:cs="Times New Roman"/>
          <w:sz w:val="24"/>
          <w:szCs w:val="24"/>
        </w:rPr>
        <w:t>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La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11587" w:rsidRPr="00DA336F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avanaise</w:t>
      </w:r>
      <w:r w:rsidR="00611587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611587" w:rsidRPr="00DA336F">
        <w:rPr>
          <w:rFonts w:ascii="Times New Roman" w:hAnsi="Times New Roman" w:cs="Times New Roman"/>
          <w:sz w:val="24"/>
          <w:szCs w:val="24"/>
        </w:rPr>
        <w:t>a</w:t>
      </w:r>
      <w:r w:rsidRPr="00DA336F">
        <w:rPr>
          <w:rFonts w:ascii="Times New Roman" w:hAnsi="Times New Roman" w:cs="Times New Roman"/>
          <w:sz w:val="24"/>
          <w:szCs w:val="24"/>
        </w:rPr>
        <w:t>lbu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Labyrint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611587" w:rsidRPr="00DA336F">
        <w:rPr>
          <w:rFonts w:ascii="Times New Roman" w:hAnsi="Times New Roman" w:cs="Times New Roman"/>
          <w:sz w:val="24"/>
          <w:szCs w:val="24"/>
        </w:rPr>
        <w:t>©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</w:t>
      </w:r>
      <w:r w:rsidR="00611587" w:rsidRPr="00DA336F">
        <w:rPr>
          <w:rFonts w:ascii="Times New Roman" w:hAnsi="Times New Roman" w:cs="Times New Roman"/>
          <w:sz w:val="24"/>
          <w:szCs w:val="24"/>
        </w:rPr>
        <w:t>ony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lassica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usic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ntertainment</w:t>
      </w:r>
      <w:r w:rsidR="00611587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2020</w:t>
      </w:r>
      <w:r w:rsidR="00611587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611587" w:rsidRPr="00DA336F">
        <w:rPr>
          <w:rFonts w:ascii="Times New Roman" w:hAnsi="Times New Roman" w:cs="Times New Roman"/>
          <w:sz w:val="24"/>
          <w:szCs w:val="24"/>
        </w:rPr>
        <w:t>trajanje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3</w:t>
      </w:r>
      <w:r w:rsidR="00611587" w:rsidRPr="00DA336F">
        <w:rPr>
          <w:rFonts w:ascii="Times New Roman" w:hAnsi="Times New Roman" w:cs="Times New Roman"/>
          <w:sz w:val="24"/>
          <w:szCs w:val="24"/>
        </w:rPr>
        <w:t>'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18</w:t>
      </w:r>
      <w:r w:rsidR="00611587" w:rsidRPr="00DA336F">
        <w:rPr>
          <w:rFonts w:ascii="Times New Roman" w:hAnsi="Times New Roman" w:cs="Times New Roman"/>
          <w:sz w:val="24"/>
          <w:szCs w:val="24"/>
        </w:rPr>
        <w:t>''</w:t>
      </w:r>
    </w:p>
    <w:p w14:paraId="0B148C7F" w14:textId="031232E7" w:rsidR="00DA336F" w:rsidRPr="00DA336F" w:rsidRDefault="00611587" w:rsidP="00DA336F">
      <w:pPr>
        <w:pStyle w:val="Odstavekseznam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Philip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lass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Metamorphosis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lbu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i/>
          <w:iCs/>
          <w:sz w:val="24"/>
          <w:szCs w:val="24"/>
        </w:rPr>
        <w:t>Valentina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i/>
          <w:iCs/>
          <w:sz w:val="24"/>
          <w:szCs w:val="24"/>
        </w:rPr>
        <w:t>Lisitsa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i/>
          <w:iCs/>
          <w:sz w:val="24"/>
          <w:szCs w:val="24"/>
        </w:rPr>
        <w:t>Plays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i/>
          <w:iCs/>
          <w:sz w:val="24"/>
          <w:szCs w:val="24"/>
        </w:rPr>
        <w:t>Philip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i/>
          <w:iCs/>
          <w:sz w:val="24"/>
          <w:szCs w:val="24"/>
        </w:rPr>
        <w:t>Glas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©</w:t>
      </w:r>
      <w:r w:rsidR="00954AF9" w:rsidRPr="00DA336F">
        <w:rPr>
          <w:rFonts w:ascii="Times New Roman" w:hAnsi="Times New Roman" w:cs="Times New Roman"/>
          <w:sz w:val="24"/>
          <w:szCs w:val="24"/>
        </w:rPr>
        <w:t>Decc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Music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Group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Limited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2015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ajanje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8</w:t>
      </w:r>
      <w:r w:rsidRPr="00DA336F">
        <w:rPr>
          <w:rFonts w:ascii="Times New Roman" w:hAnsi="Times New Roman" w:cs="Times New Roman"/>
          <w:sz w:val="24"/>
          <w:szCs w:val="24"/>
        </w:rPr>
        <w:t>'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22</w:t>
      </w:r>
      <w:r w:rsidRPr="00DA336F">
        <w:rPr>
          <w:rFonts w:ascii="Times New Roman" w:hAnsi="Times New Roman" w:cs="Times New Roman"/>
          <w:sz w:val="24"/>
          <w:szCs w:val="24"/>
        </w:rPr>
        <w:t>''</w:t>
      </w:r>
    </w:p>
    <w:p w14:paraId="7C89A39C" w14:textId="09758A19" w:rsidR="00DA336F" w:rsidRPr="00DA336F" w:rsidRDefault="00954AF9" w:rsidP="00DA336F">
      <w:pPr>
        <w:pStyle w:val="Odstavekseznam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Serg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ainsbourg</w:t>
      </w:r>
      <w:r w:rsidR="00611587" w:rsidRPr="00DA336F">
        <w:rPr>
          <w:rFonts w:ascii="Times New Roman" w:hAnsi="Times New Roman" w:cs="Times New Roman"/>
          <w:sz w:val="24"/>
          <w:szCs w:val="24"/>
        </w:rPr>
        <w:t>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F37A3" w:rsidRPr="00DA336F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'aime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F37A3" w:rsidRPr="00DA336F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oi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F37A3" w:rsidRPr="00DA336F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on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F37A3" w:rsidRPr="00DA336F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lus</w:t>
      </w:r>
      <w:r w:rsidR="00611587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ibrator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emix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611587" w:rsidRPr="00DA336F">
        <w:rPr>
          <w:rFonts w:ascii="Times New Roman" w:hAnsi="Times New Roman" w:cs="Times New Roman"/>
          <w:sz w:val="24"/>
          <w:szCs w:val="24"/>
        </w:rPr>
        <w:t>(</w:t>
      </w:r>
      <w:r w:rsidR="004F37A3" w:rsidRPr="00DA336F">
        <w:rPr>
          <w:rFonts w:ascii="Times New Roman" w:hAnsi="Times New Roman" w:cs="Times New Roman"/>
          <w:sz w:val="24"/>
          <w:szCs w:val="24"/>
        </w:rPr>
        <w:t>v</w:t>
      </w:r>
      <w:r w:rsidRPr="00DA336F">
        <w:rPr>
          <w:rFonts w:ascii="Times New Roman" w:hAnsi="Times New Roman" w:cs="Times New Roman"/>
          <w:sz w:val="24"/>
          <w:szCs w:val="24"/>
        </w:rPr>
        <w:t>ersio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F37A3" w:rsidRPr="00DA336F">
        <w:rPr>
          <w:rFonts w:ascii="Times New Roman" w:hAnsi="Times New Roman" w:cs="Times New Roman"/>
          <w:sz w:val="24"/>
          <w:szCs w:val="24"/>
        </w:rPr>
        <w:t>i</w:t>
      </w:r>
      <w:r w:rsidRPr="00DA336F">
        <w:rPr>
          <w:rFonts w:ascii="Times New Roman" w:hAnsi="Times New Roman" w:cs="Times New Roman"/>
          <w:sz w:val="24"/>
          <w:szCs w:val="24"/>
        </w:rPr>
        <w:t>nédite</w:t>
      </w:r>
      <w:r w:rsidR="00611587" w:rsidRPr="00DA336F">
        <w:rPr>
          <w:rFonts w:ascii="Times New Roman" w:hAnsi="Times New Roman" w:cs="Times New Roman"/>
          <w:sz w:val="24"/>
          <w:szCs w:val="24"/>
        </w:rPr>
        <w:t>)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611587" w:rsidRPr="00DA336F">
        <w:rPr>
          <w:rFonts w:ascii="Times New Roman" w:hAnsi="Times New Roman" w:cs="Times New Roman"/>
          <w:sz w:val="24"/>
          <w:szCs w:val="24"/>
        </w:rPr>
        <w:t>©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rcury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usic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rou</w:t>
      </w:r>
      <w:r w:rsidR="00611587" w:rsidRPr="00DA336F">
        <w:rPr>
          <w:rFonts w:ascii="Times New Roman" w:hAnsi="Times New Roman" w:cs="Times New Roman"/>
          <w:sz w:val="24"/>
          <w:szCs w:val="24"/>
        </w:rPr>
        <w:t>p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2004</w:t>
      </w:r>
      <w:r w:rsidR="00611587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611587" w:rsidRPr="00DA336F">
        <w:rPr>
          <w:rFonts w:ascii="Times New Roman" w:hAnsi="Times New Roman" w:cs="Times New Roman"/>
          <w:sz w:val="24"/>
          <w:szCs w:val="24"/>
        </w:rPr>
        <w:t>trajanje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3</w:t>
      </w:r>
      <w:r w:rsidR="00611587" w:rsidRPr="00DA336F">
        <w:rPr>
          <w:rFonts w:ascii="Times New Roman" w:hAnsi="Times New Roman" w:cs="Times New Roman"/>
          <w:sz w:val="24"/>
          <w:szCs w:val="24"/>
        </w:rPr>
        <w:t>'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3</w:t>
      </w:r>
      <w:r w:rsidR="00611587" w:rsidRPr="00DA336F">
        <w:rPr>
          <w:rFonts w:ascii="Times New Roman" w:hAnsi="Times New Roman" w:cs="Times New Roman"/>
          <w:sz w:val="24"/>
          <w:szCs w:val="24"/>
        </w:rPr>
        <w:t>''</w:t>
      </w:r>
    </w:p>
    <w:p w14:paraId="7B45A83A" w14:textId="51A646F6" w:rsidR="00954AF9" w:rsidRPr="00DA336F" w:rsidRDefault="004F37A3" w:rsidP="00DA336F">
      <w:pPr>
        <w:pStyle w:val="Odstavekseznam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Frédéric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C</w:t>
      </w:r>
      <w:r w:rsidRPr="00DA336F">
        <w:rPr>
          <w:rFonts w:ascii="Times New Roman" w:hAnsi="Times New Roman" w:cs="Times New Roman"/>
          <w:sz w:val="24"/>
          <w:szCs w:val="24"/>
        </w:rPr>
        <w:t>hopin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Preludij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št.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16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b-molu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lbu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24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Preludes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p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28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Mari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Jo</w:t>
      </w:r>
      <w:r w:rsidRPr="00DA336F">
        <w:rPr>
          <w:rFonts w:ascii="Times New Roman" w:hAnsi="Times New Roman" w:cs="Times New Roman"/>
          <w:sz w:val="24"/>
          <w:szCs w:val="24"/>
        </w:rPr>
        <w:t>ã</w:t>
      </w:r>
      <w:r w:rsidR="00954AF9" w:rsidRPr="00DA336F">
        <w:rPr>
          <w:rFonts w:ascii="Times New Roman" w:hAnsi="Times New Roman" w:cs="Times New Roman"/>
          <w:sz w:val="24"/>
          <w:szCs w:val="24"/>
        </w:rPr>
        <w:t>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Pires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lavi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©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D</w:t>
      </w:r>
      <w:r w:rsidRPr="00DA336F">
        <w:rPr>
          <w:rFonts w:ascii="Times New Roman" w:hAnsi="Times New Roman" w:cs="Times New Roman"/>
          <w:sz w:val="24"/>
          <w:szCs w:val="24"/>
        </w:rPr>
        <w:t>eutsc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rammophon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1994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ajanje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1</w:t>
      </w:r>
      <w:r w:rsidRPr="00DA336F">
        <w:rPr>
          <w:rFonts w:ascii="Times New Roman" w:hAnsi="Times New Roman" w:cs="Times New Roman"/>
          <w:sz w:val="24"/>
          <w:szCs w:val="24"/>
        </w:rPr>
        <w:t>'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13</w:t>
      </w:r>
      <w:r w:rsidRPr="00DA336F">
        <w:rPr>
          <w:rFonts w:ascii="Times New Roman" w:hAnsi="Times New Roman" w:cs="Times New Roman"/>
          <w:sz w:val="24"/>
          <w:szCs w:val="24"/>
        </w:rPr>
        <w:t>''</w:t>
      </w:r>
    </w:p>
    <w:p w14:paraId="3A53B0E2" w14:textId="6A00E357" w:rsidR="00954AF9" w:rsidRPr="00DA336F" w:rsidRDefault="004F37A3" w:rsidP="00DA336F">
      <w:pPr>
        <w:pStyle w:val="Odstavekseznam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Frédéric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C</w:t>
      </w:r>
      <w:r w:rsidRPr="00DA336F">
        <w:rPr>
          <w:rFonts w:ascii="Times New Roman" w:hAnsi="Times New Roman" w:cs="Times New Roman"/>
          <w:sz w:val="24"/>
          <w:szCs w:val="24"/>
        </w:rPr>
        <w:t>hopin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Preludij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št.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24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d-molu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lbu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24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Preludes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p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28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Mari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ã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Pires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lavi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©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utsc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rammophon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1994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ajanje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2'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40</w:t>
      </w:r>
      <w:r w:rsidRPr="00DA336F">
        <w:rPr>
          <w:rFonts w:ascii="Times New Roman" w:hAnsi="Times New Roman" w:cs="Times New Roman"/>
          <w:sz w:val="24"/>
          <w:szCs w:val="24"/>
        </w:rPr>
        <w:t>''</w:t>
      </w:r>
    </w:p>
    <w:p w14:paraId="37B592A9" w14:textId="7A9CBBDA" w:rsidR="00954AF9" w:rsidRPr="00DA336F" w:rsidRDefault="006D09D8" w:rsidP="00DA336F">
      <w:pPr>
        <w:pStyle w:val="Odstavekseznam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Frédéric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C</w:t>
      </w:r>
      <w:r w:rsidRPr="00DA336F">
        <w:rPr>
          <w:rFonts w:ascii="Times New Roman" w:hAnsi="Times New Roman" w:cs="Times New Roman"/>
          <w:sz w:val="24"/>
          <w:szCs w:val="24"/>
        </w:rPr>
        <w:t>hopin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Larghett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(2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avek)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Koncert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klavir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orkester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št.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f-molu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p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21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Mari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Joa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Pires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lavi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©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D</w:t>
      </w:r>
      <w:r w:rsidRPr="00DA336F">
        <w:rPr>
          <w:rFonts w:ascii="Times New Roman" w:hAnsi="Times New Roman" w:cs="Times New Roman"/>
          <w:sz w:val="24"/>
          <w:szCs w:val="24"/>
        </w:rPr>
        <w:t>eutsc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G</w:t>
      </w:r>
      <w:r w:rsidRPr="00DA336F">
        <w:rPr>
          <w:rFonts w:ascii="Times New Roman" w:hAnsi="Times New Roman" w:cs="Times New Roman"/>
          <w:sz w:val="24"/>
          <w:szCs w:val="24"/>
        </w:rPr>
        <w:t>rammophon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1994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ajanje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9</w:t>
      </w:r>
      <w:r w:rsidRPr="00DA336F">
        <w:rPr>
          <w:rFonts w:ascii="Times New Roman" w:hAnsi="Times New Roman" w:cs="Times New Roman"/>
          <w:sz w:val="24"/>
          <w:szCs w:val="24"/>
        </w:rPr>
        <w:t>'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11</w:t>
      </w:r>
      <w:r w:rsidRPr="00DA336F">
        <w:rPr>
          <w:rFonts w:ascii="Times New Roman" w:hAnsi="Times New Roman" w:cs="Times New Roman"/>
          <w:sz w:val="24"/>
          <w:szCs w:val="24"/>
        </w:rPr>
        <w:t>''</w:t>
      </w:r>
    </w:p>
    <w:p w14:paraId="4BC83EF3" w14:textId="1EF2D25F" w:rsidR="00954AF9" w:rsidRPr="00DA336F" w:rsidRDefault="00954AF9" w:rsidP="00DA336F">
      <w:pPr>
        <w:pStyle w:val="Odstavekseznam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Muse</w:t>
      </w:r>
      <w:r w:rsidR="006D09D8" w:rsidRPr="00DA336F">
        <w:rPr>
          <w:rFonts w:ascii="Times New Roman" w:hAnsi="Times New Roman" w:cs="Times New Roman"/>
          <w:sz w:val="24"/>
          <w:szCs w:val="24"/>
        </w:rPr>
        <w:t>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Black</w:t>
      </w:r>
      <w:r w:rsidR="006D09D8" w:rsidRPr="00DA336F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ut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3416A" w:rsidRPr="00DA336F">
        <w:rPr>
          <w:rFonts w:ascii="Times New Roman" w:hAnsi="Times New Roman" w:cs="Times New Roman"/>
          <w:sz w:val="24"/>
          <w:szCs w:val="24"/>
        </w:rPr>
        <w:t>(</w:t>
      </w:r>
      <w:r w:rsidR="006D09D8" w:rsidRPr="00DA336F">
        <w:rPr>
          <w:rFonts w:ascii="Times New Roman" w:hAnsi="Times New Roman" w:cs="Times New Roman"/>
          <w:i/>
          <w:iCs/>
          <w:sz w:val="24"/>
          <w:szCs w:val="24"/>
        </w:rPr>
        <w:t>Instrumental</w:t>
      </w:r>
      <w:r w:rsidR="00B3416A" w:rsidRPr="00DA336F">
        <w:rPr>
          <w:rFonts w:ascii="Times New Roman" w:hAnsi="Times New Roman" w:cs="Times New Roman"/>
          <w:sz w:val="24"/>
          <w:szCs w:val="24"/>
        </w:rPr>
        <w:t>)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6D09D8" w:rsidRPr="00DA336F">
        <w:rPr>
          <w:rFonts w:ascii="Times New Roman" w:hAnsi="Times New Roman" w:cs="Times New Roman"/>
          <w:sz w:val="24"/>
          <w:szCs w:val="24"/>
        </w:rPr>
        <w:t>albu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15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D09D8" w:rsidRPr="00DA336F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ears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of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Absolutio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D444B3" w:rsidRPr="00DA336F">
        <w:rPr>
          <w:rFonts w:ascii="Times New Roman" w:hAnsi="Times New Roman" w:cs="Times New Roman"/>
          <w:sz w:val="24"/>
          <w:szCs w:val="24"/>
        </w:rPr>
        <w:t>©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WMG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(Warn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usic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K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ny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T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ublishing</w:t>
      </w:r>
      <w:r w:rsidR="00B3416A" w:rsidRPr="00DA336F">
        <w:rPr>
          <w:rFonts w:ascii="Times New Roman" w:hAnsi="Times New Roman" w:cs="Times New Roman"/>
          <w:sz w:val="24"/>
          <w:szCs w:val="24"/>
        </w:rPr>
        <w:t>)</w:t>
      </w:r>
      <w:r w:rsidR="00D444B3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2018</w:t>
      </w:r>
      <w:r w:rsidR="00D444B3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D444B3" w:rsidRPr="00DA336F">
        <w:rPr>
          <w:rFonts w:ascii="Times New Roman" w:hAnsi="Times New Roman" w:cs="Times New Roman"/>
          <w:sz w:val="24"/>
          <w:szCs w:val="24"/>
        </w:rPr>
        <w:t>trajanje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4</w:t>
      </w:r>
      <w:r w:rsidR="00D444B3" w:rsidRPr="00DA336F">
        <w:rPr>
          <w:rFonts w:ascii="Times New Roman" w:hAnsi="Times New Roman" w:cs="Times New Roman"/>
          <w:sz w:val="24"/>
          <w:szCs w:val="24"/>
        </w:rPr>
        <w:t>'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22</w:t>
      </w:r>
      <w:r w:rsidR="00D444B3" w:rsidRPr="00DA336F">
        <w:rPr>
          <w:rFonts w:ascii="Times New Roman" w:hAnsi="Times New Roman" w:cs="Times New Roman"/>
          <w:sz w:val="24"/>
          <w:szCs w:val="24"/>
        </w:rPr>
        <w:t>''</w:t>
      </w:r>
    </w:p>
    <w:p w14:paraId="5C23DD26" w14:textId="1D954F59" w:rsidR="00954AF9" w:rsidRPr="00DA336F" w:rsidRDefault="00954AF9" w:rsidP="00DA336F">
      <w:pPr>
        <w:pStyle w:val="Odstavekseznam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Ryuich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akamoto</w:t>
      </w:r>
      <w:r w:rsidR="00D444B3" w:rsidRPr="00DA336F">
        <w:rPr>
          <w:rFonts w:ascii="Times New Roman" w:hAnsi="Times New Roman" w:cs="Times New Roman"/>
          <w:sz w:val="24"/>
          <w:szCs w:val="24"/>
        </w:rPr>
        <w:t>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The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Sheltering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Sky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(studi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ia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rsion)</w:t>
      </w:r>
      <w:r w:rsidR="001F0790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albu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i/>
          <w:iCs/>
          <w:sz w:val="24"/>
          <w:szCs w:val="24"/>
        </w:rPr>
        <w:t>1996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D444B3" w:rsidRPr="00DA336F">
        <w:rPr>
          <w:rFonts w:ascii="Times New Roman" w:hAnsi="Times New Roman" w:cs="Times New Roman"/>
          <w:sz w:val="24"/>
          <w:szCs w:val="24"/>
        </w:rPr>
        <w:t>©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AB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meric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c.</w:t>
      </w:r>
      <w:r w:rsidR="00D3226C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2011</w:t>
      </w:r>
      <w:r w:rsidR="00D3226C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D3226C" w:rsidRPr="00DA336F">
        <w:rPr>
          <w:rFonts w:ascii="Times New Roman" w:hAnsi="Times New Roman" w:cs="Times New Roman"/>
          <w:sz w:val="24"/>
          <w:szCs w:val="24"/>
        </w:rPr>
        <w:t>trajanje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4</w:t>
      </w:r>
      <w:r w:rsidR="00D3226C" w:rsidRPr="00DA336F">
        <w:rPr>
          <w:rFonts w:ascii="Times New Roman" w:hAnsi="Times New Roman" w:cs="Times New Roman"/>
          <w:sz w:val="24"/>
          <w:szCs w:val="24"/>
        </w:rPr>
        <w:t>'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34</w:t>
      </w:r>
      <w:r w:rsidR="00D3226C" w:rsidRPr="00DA336F">
        <w:rPr>
          <w:rFonts w:ascii="Times New Roman" w:hAnsi="Times New Roman" w:cs="Times New Roman"/>
          <w:sz w:val="24"/>
          <w:szCs w:val="24"/>
        </w:rPr>
        <w:t>''</w:t>
      </w:r>
    </w:p>
    <w:p w14:paraId="66E7D1B8" w14:textId="2DB6CDB9" w:rsidR="00954AF9" w:rsidRPr="00DA336F" w:rsidRDefault="00D3226C" w:rsidP="00DA336F">
      <w:pPr>
        <w:pStyle w:val="Odstavekseznam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Frédéric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opin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Berceu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(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Uspavanka</w:t>
      </w:r>
      <w:r w:rsidRPr="00DA336F">
        <w:rPr>
          <w:rFonts w:ascii="Times New Roman" w:hAnsi="Times New Roman" w:cs="Times New Roman"/>
          <w:sz w:val="24"/>
          <w:szCs w:val="24"/>
        </w:rPr>
        <w:t>)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Des-duru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p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57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albu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Complet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Sol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Recordings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Mari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ã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Pires</w:t>
      </w:r>
      <w:r w:rsidR="001F0790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klavi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©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Deutsc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Grammophon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1998</w:t>
      </w:r>
      <w:r w:rsidR="001F0790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trajanje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5</w:t>
      </w:r>
      <w:r w:rsidR="001F0790" w:rsidRPr="00DA336F">
        <w:rPr>
          <w:rFonts w:ascii="Times New Roman" w:hAnsi="Times New Roman" w:cs="Times New Roman"/>
          <w:sz w:val="24"/>
          <w:szCs w:val="24"/>
        </w:rPr>
        <w:t>'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30</w:t>
      </w:r>
      <w:r w:rsidR="001F0790" w:rsidRPr="00DA336F">
        <w:rPr>
          <w:rFonts w:ascii="Times New Roman" w:hAnsi="Times New Roman" w:cs="Times New Roman"/>
          <w:sz w:val="24"/>
          <w:szCs w:val="24"/>
        </w:rPr>
        <w:t>''</w:t>
      </w:r>
    </w:p>
    <w:p w14:paraId="763412E9" w14:textId="7F7414EE" w:rsidR="00954AF9" w:rsidRPr="00DA336F" w:rsidRDefault="00954AF9" w:rsidP="00DA336F">
      <w:pPr>
        <w:pStyle w:val="Odstavekseznam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Ryuich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akamoto</w:t>
      </w:r>
      <w:r w:rsidR="001F0790" w:rsidRPr="00DA336F">
        <w:rPr>
          <w:rFonts w:ascii="Times New Roman" w:hAnsi="Times New Roman" w:cs="Times New Roman"/>
          <w:sz w:val="24"/>
          <w:szCs w:val="24"/>
        </w:rPr>
        <w:t>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Ra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(studi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ia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rsion)</w:t>
      </w:r>
      <w:r w:rsidR="001F0790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a</w:t>
      </w:r>
      <w:r w:rsidRPr="00DA336F">
        <w:rPr>
          <w:rFonts w:ascii="Times New Roman" w:hAnsi="Times New Roman" w:cs="Times New Roman"/>
          <w:sz w:val="24"/>
          <w:szCs w:val="24"/>
        </w:rPr>
        <w:t>lbu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1996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©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AB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meric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c.</w:t>
      </w:r>
      <w:r w:rsidR="001F0790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2011</w:t>
      </w:r>
      <w:r w:rsidR="001F0790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trajanje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3</w:t>
      </w:r>
      <w:r w:rsidR="001F0790" w:rsidRPr="00DA336F">
        <w:rPr>
          <w:rFonts w:ascii="Times New Roman" w:hAnsi="Times New Roman" w:cs="Times New Roman"/>
          <w:sz w:val="24"/>
          <w:szCs w:val="24"/>
        </w:rPr>
        <w:t>'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39</w:t>
      </w:r>
      <w:r w:rsidR="001F0790" w:rsidRPr="00DA336F">
        <w:rPr>
          <w:rFonts w:ascii="Times New Roman" w:hAnsi="Times New Roman" w:cs="Times New Roman"/>
          <w:sz w:val="24"/>
          <w:szCs w:val="24"/>
        </w:rPr>
        <w:t>''</w:t>
      </w:r>
    </w:p>
    <w:p w14:paraId="47B6CC68" w14:textId="349853AA" w:rsidR="00954AF9" w:rsidRPr="00DA336F" w:rsidRDefault="00954AF9" w:rsidP="00DA336F">
      <w:pPr>
        <w:pStyle w:val="Odstavekseznam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Khati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uniatishvili</w:t>
      </w:r>
      <w:r w:rsidR="001F0790" w:rsidRPr="00DA336F">
        <w:rPr>
          <w:rFonts w:ascii="Times New Roman" w:hAnsi="Times New Roman" w:cs="Times New Roman"/>
          <w:sz w:val="24"/>
          <w:szCs w:val="24"/>
        </w:rPr>
        <w:t>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I'm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oing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to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ake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a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(fro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our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y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hilip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lass</w:t>
      </w:r>
      <w:r w:rsidR="001F0790" w:rsidRPr="00DA336F">
        <w:rPr>
          <w:rFonts w:ascii="Times New Roman" w:hAnsi="Times New Roman" w:cs="Times New Roman"/>
          <w:sz w:val="24"/>
          <w:szCs w:val="24"/>
        </w:rPr>
        <w:t>)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a</w:t>
      </w:r>
      <w:r w:rsidRPr="00DA336F">
        <w:rPr>
          <w:rFonts w:ascii="Times New Roman" w:hAnsi="Times New Roman" w:cs="Times New Roman"/>
          <w:sz w:val="24"/>
          <w:szCs w:val="24"/>
        </w:rPr>
        <w:t>lbu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Labyrint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©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</w:t>
      </w:r>
      <w:r w:rsidR="001F0790" w:rsidRPr="00DA336F">
        <w:rPr>
          <w:rFonts w:ascii="Times New Roman" w:hAnsi="Times New Roman" w:cs="Times New Roman"/>
          <w:sz w:val="24"/>
          <w:szCs w:val="24"/>
        </w:rPr>
        <w:t>ony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lassica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usic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ntertainment</w:t>
      </w:r>
      <w:r w:rsidR="001F0790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2020</w:t>
      </w:r>
      <w:r w:rsidR="001F0790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trajanje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F0790" w:rsidRPr="00DA336F">
        <w:rPr>
          <w:rFonts w:ascii="Times New Roman" w:hAnsi="Times New Roman" w:cs="Times New Roman"/>
          <w:sz w:val="24"/>
          <w:szCs w:val="24"/>
        </w:rPr>
        <w:t>3'</w:t>
      </w:r>
    </w:p>
    <w:p w14:paraId="4ACC9656" w14:textId="04C4AB32" w:rsidR="00954AF9" w:rsidRPr="00DA336F" w:rsidRDefault="001F0790" w:rsidP="00DA336F">
      <w:pPr>
        <w:pStyle w:val="Odstavekseznam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Frédéric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C</w:t>
      </w:r>
      <w:r w:rsidRPr="00DA336F">
        <w:rPr>
          <w:rFonts w:ascii="Times New Roman" w:hAnsi="Times New Roman" w:cs="Times New Roman"/>
          <w:sz w:val="24"/>
          <w:szCs w:val="24"/>
        </w:rPr>
        <w:t>hopin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Etuda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c-molu,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3416A" w:rsidRPr="00DA336F">
        <w:rPr>
          <w:rFonts w:ascii="Times New Roman" w:hAnsi="Times New Roman" w:cs="Times New Roman"/>
          <w:i/>
          <w:iCs/>
          <w:sz w:val="24"/>
          <w:szCs w:val="24"/>
        </w:rPr>
        <w:t>»Revolucionarna«</w:t>
      </w:r>
      <w:r w:rsidR="00B3416A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p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10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t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12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lbu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The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Power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of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Chopin</w:t>
      </w:r>
      <w:r w:rsidR="00B3416A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Stanisla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Bunin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lavi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℗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B3416A" w:rsidRPr="00DA336F">
        <w:rPr>
          <w:rFonts w:ascii="Times New Roman" w:hAnsi="Times New Roman" w:cs="Times New Roman"/>
          <w:sz w:val="24"/>
          <w:szCs w:val="24"/>
        </w:rPr>
        <w:t>Deutsc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B3416A" w:rsidRPr="00DA336F">
        <w:rPr>
          <w:rFonts w:ascii="Times New Roman" w:hAnsi="Times New Roman" w:cs="Times New Roman"/>
          <w:sz w:val="24"/>
          <w:szCs w:val="24"/>
        </w:rPr>
        <w:t>Grammophon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B3416A" w:rsidRPr="00DA336F">
        <w:rPr>
          <w:rFonts w:ascii="Times New Roman" w:hAnsi="Times New Roman" w:cs="Times New Roman"/>
          <w:sz w:val="24"/>
          <w:szCs w:val="24"/>
        </w:rPr>
        <w:t>1987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B3416A" w:rsidRPr="00DA336F">
        <w:rPr>
          <w:rFonts w:ascii="Times New Roman" w:hAnsi="Times New Roman" w:cs="Times New Roman"/>
          <w:sz w:val="24"/>
          <w:szCs w:val="24"/>
        </w:rPr>
        <w:t>trajanje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2</w:t>
      </w:r>
      <w:r w:rsidR="00B3416A" w:rsidRPr="00DA336F">
        <w:rPr>
          <w:rFonts w:ascii="Times New Roman" w:hAnsi="Times New Roman" w:cs="Times New Roman"/>
          <w:sz w:val="24"/>
          <w:szCs w:val="24"/>
        </w:rPr>
        <w:t>'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54AF9" w:rsidRPr="00DA336F">
        <w:rPr>
          <w:rFonts w:ascii="Times New Roman" w:hAnsi="Times New Roman" w:cs="Times New Roman"/>
          <w:sz w:val="24"/>
          <w:szCs w:val="24"/>
        </w:rPr>
        <w:t>33</w:t>
      </w:r>
      <w:r w:rsidR="00B3416A" w:rsidRPr="00DA336F">
        <w:rPr>
          <w:rFonts w:ascii="Times New Roman" w:hAnsi="Times New Roman" w:cs="Times New Roman"/>
          <w:sz w:val="24"/>
          <w:szCs w:val="24"/>
        </w:rPr>
        <w:t>''</w:t>
      </w:r>
    </w:p>
    <w:p w14:paraId="3C95487A" w14:textId="2F2D2CCE" w:rsidR="00954AF9" w:rsidRPr="00DA336F" w:rsidRDefault="00954AF9" w:rsidP="00DA336F">
      <w:pPr>
        <w:pStyle w:val="Odstavekseznam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Muse</w:t>
      </w:r>
      <w:r w:rsidR="00B3416A" w:rsidRPr="00DA336F">
        <w:rPr>
          <w:rFonts w:ascii="Times New Roman" w:hAnsi="Times New Roman" w:cs="Times New Roman"/>
          <w:sz w:val="24"/>
          <w:szCs w:val="24"/>
        </w:rPr>
        <w:t>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Ruled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by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Secrecy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B3416A" w:rsidRPr="00DA336F">
        <w:rPr>
          <w:rFonts w:ascii="Times New Roman" w:hAnsi="Times New Roman" w:cs="Times New Roman"/>
          <w:sz w:val="24"/>
          <w:szCs w:val="24"/>
        </w:rPr>
        <w:t>(</w:t>
      </w:r>
      <w:r w:rsidR="00B3416A" w:rsidRPr="00DA336F">
        <w:rPr>
          <w:rFonts w:ascii="Times New Roman" w:hAnsi="Times New Roman" w:cs="Times New Roman"/>
          <w:i/>
          <w:iCs/>
          <w:sz w:val="24"/>
          <w:szCs w:val="24"/>
        </w:rPr>
        <w:t>Instrumental</w:t>
      </w:r>
      <w:r w:rsidR="00B3416A" w:rsidRPr="00DA336F">
        <w:rPr>
          <w:rFonts w:ascii="Times New Roman" w:hAnsi="Times New Roman" w:cs="Times New Roman"/>
          <w:sz w:val="24"/>
          <w:szCs w:val="24"/>
        </w:rPr>
        <w:t>)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B3416A" w:rsidRPr="00DA336F">
        <w:rPr>
          <w:rFonts w:ascii="Times New Roman" w:hAnsi="Times New Roman" w:cs="Times New Roman"/>
          <w:sz w:val="24"/>
          <w:szCs w:val="24"/>
        </w:rPr>
        <w:t>albu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15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3416A" w:rsidRPr="00DA336F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ears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of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Absolutio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B3416A" w:rsidRPr="00DA336F">
        <w:rPr>
          <w:rFonts w:ascii="Times New Roman" w:hAnsi="Times New Roman" w:cs="Times New Roman"/>
          <w:sz w:val="24"/>
          <w:szCs w:val="24"/>
        </w:rPr>
        <w:t>©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WMG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(Warn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usic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K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ny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T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ublishing</w:t>
      </w:r>
      <w:r w:rsidR="00B3416A" w:rsidRPr="00DA336F">
        <w:rPr>
          <w:rFonts w:ascii="Times New Roman" w:hAnsi="Times New Roman" w:cs="Times New Roman"/>
          <w:sz w:val="24"/>
          <w:szCs w:val="24"/>
        </w:rPr>
        <w:t>)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2018</w:t>
      </w:r>
      <w:r w:rsidR="00B3416A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B3416A" w:rsidRPr="00DA336F">
        <w:rPr>
          <w:rFonts w:ascii="Times New Roman" w:hAnsi="Times New Roman" w:cs="Times New Roman"/>
          <w:sz w:val="24"/>
          <w:szCs w:val="24"/>
        </w:rPr>
        <w:t>trajanje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5</w:t>
      </w:r>
      <w:r w:rsidR="00B3416A" w:rsidRPr="00DA336F">
        <w:rPr>
          <w:rFonts w:ascii="Times New Roman" w:hAnsi="Times New Roman" w:cs="Times New Roman"/>
          <w:sz w:val="24"/>
          <w:szCs w:val="24"/>
        </w:rPr>
        <w:t>'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12</w:t>
      </w:r>
      <w:r w:rsidR="00B3416A" w:rsidRPr="00DA336F">
        <w:rPr>
          <w:rFonts w:ascii="Times New Roman" w:hAnsi="Times New Roman" w:cs="Times New Roman"/>
          <w:sz w:val="24"/>
          <w:szCs w:val="24"/>
        </w:rPr>
        <w:t>''</w:t>
      </w:r>
      <w:r w:rsidRPr="00DA336F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954875F" w14:textId="2FA25EA4" w:rsidR="00F363B4" w:rsidRPr="00DA336F" w:rsidRDefault="00F363B4" w:rsidP="00DA336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DA336F">
        <w:rPr>
          <w:rFonts w:ascii="Times New Roman" w:hAnsi="Times New Roman" w:cs="Times New Roman"/>
          <w:b/>
          <w:bCs/>
          <w:sz w:val="32"/>
          <w:szCs w:val="32"/>
        </w:rPr>
        <w:lastRenderedPageBreak/>
        <w:t>Beseda</w:t>
      </w:r>
      <w:r w:rsidR="00DA336F" w:rsidRPr="00DA336F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DA336F">
        <w:rPr>
          <w:rFonts w:ascii="Times New Roman" w:hAnsi="Times New Roman" w:cs="Times New Roman"/>
          <w:b/>
          <w:bCs/>
          <w:sz w:val="32"/>
          <w:szCs w:val="32"/>
        </w:rPr>
        <w:t>koreografinje</w:t>
      </w:r>
    </w:p>
    <w:p w14:paraId="613550B9" w14:textId="586C6D95" w:rsidR="00DA336F" w:rsidRPr="00DA336F" w:rsidRDefault="0060194C" w:rsidP="00DA336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A336F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Madame</w:t>
      </w:r>
      <w:r w:rsidR="00DA336F" w:rsidRPr="00DA336F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Bovary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ejna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elomn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drugačn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edstav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oje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življenju.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Radikale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ontrast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o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al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ov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forma.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ek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o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istop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dnos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isel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deja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raziskovan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pecifični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zahtevni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liko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koz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ompleksnost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giba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eseg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dobesedn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terpretacij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Flaubertov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ojstrovine.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d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ekdaj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zanimal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krit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ostor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globina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človešk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sihe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ompleksn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tanj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čustveni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otovanj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te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avidezn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bičajni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ljudi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sihološk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otivacij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sakeg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lika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edvse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čista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očna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ranljiv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epredvidljiv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atmosfera.</w:t>
      </w:r>
    </w:p>
    <w:p w14:paraId="7E781FC5" w14:textId="170A9420" w:rsidR="0060194C" w:rsidRPr="00DA336F" w:rsidRDefault="0060194C" w:rsidP="00DA336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epredvidljiv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Emm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Bovary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avdihnil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dramsk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balet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odobne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eorealistične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zdušju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odore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eposrede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ačin.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opotovan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koz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»škandalozno«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literarn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ojstrovino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am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del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z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gradivom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isan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z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baletn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der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im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baletneg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libret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al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glasb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it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dramaturšk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snov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z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drsk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iredb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literarni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del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sekakor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eličaste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avtorsk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umetnišk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zziv.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atančn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zdelav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partiture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astajal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pajanje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Flaubertovi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izoro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z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dlomk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z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Chopinoveg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glasbeneg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pusa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d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en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zahteval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lucidnost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teatraln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ludus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eboj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eznan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tveganje.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T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balet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govor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koraj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s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o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gledališk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ezike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aj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očasn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tenziven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dinamičen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resničen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trasten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onflikten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urov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čuten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ovokativen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bčutljiv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agičen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atanče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detajli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filmsk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estetičen.</w:t>
      </w:r>
    </w:p>
    <w:p w14:paraId="6167C1E0" w14:textId="7085B83E" w:rsidR="0060194C" w:rsidRPr="00DA336F" w:rsidRDefault="0060194C" w:rsidP="00DA336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Literarn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delo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oln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ontrasto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ed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aelektreni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polni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znemirjenje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topelostjo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elikim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esmrtnim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dejam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razkroje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ljubezni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želi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evest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erističn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edanjost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g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eseč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koz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du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čas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z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atančn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terpretacij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Emmin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ompleksn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sih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edstavit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filmske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tempu.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Flauberto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realize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brez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celofana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trenutk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resničn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urov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ustvarj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ruš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Emmin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maginarn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tanja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jen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dnose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isli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čustven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krajnosti.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edstav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led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Emm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4D0239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7254B6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izor</w:t>
      </w:r>
      <w:r w:rsidR="004D0239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h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časi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opolnom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asni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časi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razdrobljeni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razpršeni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boleči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amern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epopolni.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Emmin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avtodestruktivnost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ir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osledic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jeni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dločitev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ar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avsezadn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zel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aktualn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odobn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zgodb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aši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družbeni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timni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dnosi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29197D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akor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29197D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tud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29197D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seprisotne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tanju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aznine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samljenosti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eizpolnjenosti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dolgočasja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atološkeg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ompulzivneg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edenj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ostmodern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družb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otrošništva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</w:t>
      </w:r>
      <w:r w:rsidR="007254B6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7254B6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ekak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ovzem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arol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»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'e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fou!«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(»N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ar!«)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endar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ljub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semu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temu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osim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eb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stinktivno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globok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eusahljiv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želj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ljubezni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amouresničevanju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skanju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misl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življenja.</w:t>
      </w:r>
    </w:p>
    <w:p w14:paraId="64858B36" w14:textId="18A933BD" w:rsidR="0060194C" w:rsidRPr="00DA336F" w:rsidRDefault="0060194C" w:rsidP="00DA336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rednost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življenj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rednost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umetnosti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te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trenutku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banalnost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ovršnost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lastificiran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orabnišk</w:t>
      </w:r>
      <w:r w:rsidR="0055575E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razčlovečen</w:t>
      </w:r>
      <w:r w:rsidR="0055575E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vet</w:t>
      </w:r>
      <w:r w:rsidR="0055575E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otrošništv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destrukcije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ečj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ot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adar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ol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ej.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Č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tvarstva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življenja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evolucije.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aj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umetnina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č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ihč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gleda?</w:t>
      </w:r>
    </w:p>
    <w:p w14:paraId="723A727A" w14:textId="0842E99B" w:rsidR="0060194C" w:rsidRPr="00DA336F" w:rsidRDefault="0060194C" w:rsidP="00DA336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Baletn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umetnost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edij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božansk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lepote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ma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brezčasn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oč.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erjame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lesalce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očn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terpretiraj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ultimativn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človešk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občutk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tanja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erjamem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v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umetnike,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k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s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ipravljen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premikat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fizičn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etafizičn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me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d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eslutenih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razsežnosti.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To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je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naš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ustvarjalni</w:t>
      </w:r>
      <w:r w:rsidR="00DA336F"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DA336F">
        <w:rPr>
          <w:rFonts w:ascii="Times New Roman" w:eastAsia="Times New Roman" w:hAnsi="Times New Roman" w:cs="Times New Roman"/>
          <w:color w:val="222222"/>
          <w:sz w:val="24"/>
          <w:szCs w:val="24"/>
        </w:rPr>
        <w:t>imperativ!</w:t>
      </w:r>
    </w:p>
    <w:p w14:paraId="224C6863" w14:textId="77777777" w:rsidR="00DA336F" w:rsidRDefault="0060194C" w:rsidP="00DA336F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Valenti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urcu</w:t>
      </w:r>
    </w:p>
    <w:p w14:paraId="5795C1BD" w14:textId="7AF1F9EF" w:rsidR="0067012F" w:rsidRPr="00DA336F" w:rsidRDefault="0067012F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30AB8F" w14:textId="77777777" w:rsidR="00DA336F" w:rsidRDefault="00DA336F" w:rsidP="00DA336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32"/>
          <w:szCs w:val="32"/>
        </w:rPr>
      </w:pPr>
      <w:bookmarkStart w:id="0" w:name="_Hlk119439796"/>
    </w:p>
    <w:p w14:paraId="6BB29D3F" w14:textId="7E0D6E57" w:rsidR="0060194C" w:rsidRPr="00DA336F" w:rsidRDefault="0060194C" w:rsidP="00DA336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DA336F">
        <w:rPr>
          <w:rFonts w:ascii="Times New Roman" w:hAnsi="Times New Roman" w:cs="Times New Roman"/>
          <w:b/>
          <w:bCs/>
          <w:i/>
          <w:iCs/>
          <w:sz w:val="32"/>
          <w:szCs w:val="32"/>
        </w:rPr>
        <w:t>Madame</w:t>
      </w:r>
      <w:r w:rsidR="00DA336F" w:rsidRPr="00DA336F">
        <w:rPr>
          <w:rFonts w:ascii="Times New Roman" w:hAnsi="Times New Roman" w:cs="Times New Roman"/>
          <w:b/>
          <w:bCs/>
          <w:i/>
          <w:iCs/>
          <w:sz w:val="32"/>
          <w:szCs w:val="32"/>
        </w:rPr>
        <w:t xml:space="preserve"> </w:t>
      </w:r>
      <w:r w:rsidRPr="00DA336F">
        <w:rPr>
          <w:rFonts w:ascii="Times New Roman" w:hAnsi="Times New Roman" w:cs="Times New Roman"/>
          <w:b/>
          <w:bCs/>
          <w:i/>
          <w:iCs/>
          <w:sz w:val="32"/>
          <w:szCs w:val="32"/>
        </w:rPr>
        <w:t>Bovary</w:t>
      </w:r>
      <w:r w:rsidR="00DA336F" w:rsidRPr="00DA336F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DA336F">
        <w:rPr>
          <w:rFonts w:ascii="Times New Roman" w:hAnsi="Times New Roman" w:cs="Times New Roman"/>
          <w:b/>
          <w:bCs/>
          <w:sz w:val="32"/>
          <w:szCs w:val="32"/>
        </w:rPr>
        <w:t>–</w:t>
      </w:r>
      <w:r w:rsidR="00DA336F" w:rsidRPr="00DA336F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DA336F">
        <w:rPr>
          <w:rFonts w:ascii="Times New Roman" w:hAnsi="Times New Roman" w:cs="Times New Roman"/>
          <w:b/>
          <w:bCs/>
          <w:sz w:val="32"/>
          <w:szCs w:val="32"/>
        </w:rPr>
        <w:t>alegorija</w:t>
      </w:r>
      <w:r w:rsidR="00DA336F" w:rsidRPr="00DA336F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DA336F">
        <w:rPr>
          <w:rFonts w:ascii="Times New Roman" w:hAnsi="Times New Roman" w:cs="Times New Roman"/>
          <w:b/>
          <w:bCs/>
          <w:sz w:val="32"/>
          <w:szCs w:val="32"/>
        </w:rPr>
        <w:t>življenjskih</w:t>
      </w:r>
      <w:r w:rsidR="00DA336F" w:rsidRPr="00DA336F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DA336F">
        <w:rPr>
          <w:rFonts w:ascii="Times New Roman" w:hAnsi="Times New Roman" w:cs="Times New Roman"/>
          <w:b/>
          <w:bCs/>
          <w:sz w:val="32"/>
          <w:szCs w:val="32"/>
        </w:rPr>
        <w:t>usod</w:t>
      </w:r>
      <w:r w:rsidR="00DA336F" w:rsidRPr="00DA336F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DA336F">
        <w:rPr>
          <w:rFonts w:ascii="Times New Roman" w:hAnsi="Times New Roman" w:cs="Times New Roman"/>
          <w:b/>
          <w:bCs/>
          <w:sz w:val="32"/>
          <w:szCs w:val="32"/>
        </w:rPr>
        <w:t>»večno</w:t>
      </w:r>
      <w:r w:rsidR="00DA336F" w:rsidRPr="00DA336F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DA336F">
        <w:rPr>
          <w:rFonts w:ascii="Times New Roman" w:hAnsi="Times New Roman" w:cs="Times New Roman"/>
          <w:b/>
          <w:bCs/>
          <w:sz w:val="32"/>
          <w:szCs w:val="32"/>
        </w:rPr>
        <w:t>drugih«</w:t>
      </w:r>
    </w:p>
    <w:p w14:paraId="3E4769C1" w14:textId="620FF8CF" w:rsidR="0060194C" w:rsidRPr="00DA336F" w:rsidRDefault="0060194C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Me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biranj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Flaubertov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ma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Madame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Bovary: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mœurs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de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province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dnj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lovensk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vod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uza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ncu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zna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Gospa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Bovary: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značaji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podeželja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našn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ralec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a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ž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dstavlj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»dežur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aruh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rale«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as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hajan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v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glavi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Revue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de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Paris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1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ktobro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15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cembro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1856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lastRenderedPageBreak/>
        <w:t>roma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znači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kandaloz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sce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lo,</w:t>
      </w:r>
      <w:r w:rsidRPr="00DA336F">
        <w:rPr>
          <w:rStyle w:val="Sprotnaopomba-sklic"/>
          <w:rFonts w:ascii="Times New Roman" w:hAnsi="Times New Roman" w:cs="Times New Roman"/>
          <w:sz w:val="24"/>
          <w:szCs w:val="24"/>
        </w:rPr>
        <w:footnoteReference w:id="1"/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epra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idik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ka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jintimnejš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la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loveš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lesnos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esnic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li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an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ksplicitn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ni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iterar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»zloglasnega«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arki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a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i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François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belaisa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postavite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menje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e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figur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lja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me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jpomembnejš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der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francos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iteratur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ah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pelju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klepu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jmovan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»škandaloznega«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»obscenega«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avzapra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rti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krog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ncep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abuj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ž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ah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č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likuje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as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ikako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is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inear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vis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hnološk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predk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žbe.</w:t>
      </w:r>
    </w:p>
    <w:p w14:paraId="54B0F24B" w14:textId="52DC662B" w:rsidR="0060194C" w:rsidRPr="00DA336F" w:rsidRDefault="0060194C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meno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až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mejitv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ebi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Flaubertov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ma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amsk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ale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alenti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urc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l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četk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»obnoviti«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nstelaci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godkov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risu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Flaubertov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rativu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meriš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vajalec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ograf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isec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Franci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eegmull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dlag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tanč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ronološ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naliz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še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ključk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gajal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a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ma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te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ktobro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1827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vgusto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1846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t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gajal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a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mešč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v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Francij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liz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s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u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ormandiji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Flauber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riš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vary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(bodoč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ž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vary)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ramežljiv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navad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leče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jstnik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d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o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ol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j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ov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šolc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smehujejo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žavam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bi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gorazred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icins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iplom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sta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»offici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anté«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(zdravstve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radnik)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av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dravstve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lužbi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roč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nsk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bra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a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–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itn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mnev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gat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do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éloï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ubuc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t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pr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o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rdinaci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as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ôtes.</w:t>
      </w:r>
    </w:p>
    <w:p w14:paraId="234C17A4" w14:textId="066311D3" w:rsidR="0060194C" w:rsidRPr="00DA336F" w:rsidRDefault="0060194C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Nek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išč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okal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metij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astnik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E10261" w:rsidRPr="00DA336F">
        <w:rPr>
          <w:rFonts w:ascii="Times New Roman" w:hAnsi="Times New Roman" w:cs="Times New Roman"/>
          <w:sz w:val="24"/>
          <w:szCs w:val="24"/>
        </w:rPr>
        <w:t>oskrbe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lomlje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og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reč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č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oj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cient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uault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ep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esniš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vdahnje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li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r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br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kus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leče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la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nsk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lež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»dobr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obrazbe«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amostanu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Flauber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risa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lad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ns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čni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repenenj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košj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mantik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džigal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ran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ljublje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manov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ako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tegni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05F34"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oj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cien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05F34"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iskova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li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gostej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trebn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kl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zva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éloïsi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jubosumja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éloï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pričakova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mr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čak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ka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as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d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č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es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vori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05F34" w:rsidRPr="00DA336F">
        <w:rPr>
          <w:rFonts w:ascii="Times New Roman" w:hAnsi="Times New Roman" w:cs="Times New Roman"/>
          <w:sz w:val="24"/>
          <w:szCs w:val="24"/>
        </w:rPr>
        <w:t>K</w:t>
      </w:r>
      <w:r w:rsidRPr="00DA336F">
        <w:rPr>
          <w:rFonts w:ascii="Times New Roman" w:hAnsi="Times New Roman" w:cs="Times New Roman"/>
          <w:sz w:val="24"/>
          <w:szCs w:val="24"/>
        </w:rPr>
        <w:t>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05F34" w:rsidRPr="00DA336F">
        <w:rPr>
          <w:rFonts w:ascii="Times New Roman" w:hAnsi="Times New Roman" w:cs="Times New Roman"/>
          <w:sz w:val="24"/>
          <w:szCs w:val="24"/>
        </w:rPr>
        <w:t>nj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č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á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glasj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la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op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kup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s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t.</w:t>
      </w:r>
    </w:p>
    <w:p w14:paraId="3933B3BD" w14:textId="5A933BBA" w:rsidR="0060194C" w:rsidRPr="00DA336F" w:rsidRDefault="0060194C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Težišč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ma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ro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stav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tim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et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t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deleži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legant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les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rganizir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arki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'Andervilliers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gotov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kons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05F34" w:rsidRPr="00DA336F">
        <w:rPr>
          <w:rFonts w:ascii="Times New Roman" w:hAnsi="Times New Roman" w:cs="Times New Roman"/>
          <w:sz w:val="24"/>
          <w:szCs w:val="24"/>
        </w:rPr>
        <w:t>popolno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ust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ra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esa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lasti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aloduš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rezvoljnost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k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enutk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revid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gov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trebu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rememb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kolic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a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o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aks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se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č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ž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st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Yonvill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adicional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vezuje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sto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y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a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čer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erth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nda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aterinst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n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rid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očaranje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mal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rod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lju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éo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upuis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teligent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ladenič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oz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Yonvillu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éo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tuden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av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a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e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iteratur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lasb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en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rač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oštovanje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ic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oč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zna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o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ras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éon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ma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ud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dobi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05F34" w:rsidRPr="00DA336F">
        <w:rPr>
          <w:rFonts w:ascii="Times New Roman" w:hAnsi="Times New Roman" w:cs="Times New Roman"/>
          <w:sz w:val="24"/>
          <w:szCs w:val="24"/>
        </w:rPr>
        <w:t>nje</w:t>
      </w:r>
      <w:r w:rsidRPr="00DA336F">
        <w:rPr>
          <w:rFonts w:ascii="Times New Roman" w:hAnsi="Times New Roman" w:cs="Times New Roman"/>
          <w:sz w:val="24"/>
          <w:szCs w:val="24"/>
        </w:rPr>
        <w:t>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klonjenost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t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id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riz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daljeva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tudij.</w:t>
      </w:r>
    </w:p>
    <w:p w14:paraId="0F83263D" w14:textId="7CA4FFE0" w:rsidR="0060194C" w:rsidRPr="00DA336F" w:rsidRDefault="0060194C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Flauber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daljevanj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ma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skr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sledn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znemirlji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pizod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n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u: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ga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uzda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sestni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dolp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ulang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k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pel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lužabnik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dravniš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rdinaci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uščan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rv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t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gle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dstavlj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a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peljal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va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druž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ahanj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njev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a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ristil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em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dravju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kr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ni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čutj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re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ančk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umničavos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vo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dolpho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dlog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dolp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re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držko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pusti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rastnem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jubezenskem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merju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tir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et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tevil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»obisko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lastRenderedPageBreak/>
        <w:t>domu«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d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ztraj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begne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kupaj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o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dolp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</w:t>
      </w:r>
      <w:r w:rsidR="00505F34" w:rsidRPr="00DA336F">
        <w:rPr>
          <w:rFonts w:ascii="Times New Roman" w:hAnsi="Times New Roman" w:cs="Times New Roman"/>
          <w:sz w:val="24"/>
          <w:szCs w:val="24"/>
        </w:rPr>
        <w:t>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vduš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05F34" w:rsidRPr="00DA336F">
        <w:rPr>
          <w:rFonts w:ascii="Times New Roman" w:hAnsi="Times New Roman" w:cs="Times New Roman"/>
          <w:sz w:val="24"/>
          <w:szCs w:val="24"/>
        </w:rPr>
        <w:t>njeni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črto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dveč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u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črtova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ho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ki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mer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ismom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lož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šar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arelicam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stavi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o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505F34" w:rsidRPr="00DA336F">
        <w:rPr>
          <w:rFonts w:ascii="Times New Roman" w:hAnsi="Times New Roman" w:cs="Times New Roman"/>
          <w:sz w:val="24"/>
          <w:szCs w:val="24"/>
        </w:rPr>
        <w:t>n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a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lik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bo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mr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rate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a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el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teč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ri.</w:t>
      </w:r>
    </w:p>
    <w:p w14:paraId="355EBE10" w14:textId="388E2D46" w:rsidR="0060194C" w:rsidRPr="00DA336F" w:rsidRDefault="0060194C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kora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polno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pomor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o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deleži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prizoritv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per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ližnj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uenu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per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vaja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is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čer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Lucia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di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Lammermoo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aeta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nizettij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sta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tiv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godovinsk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ma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The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Bride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of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Lammermoo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(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Nevesta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iz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Lammermoorja</w:t>
      </w:r>
      <w:r w:rsidRPr="00DA336F">
        <w:rPr>
          <w:rFonts w:ascii="Times New Roman" w:hAnsi="Times New Roman" w:cs="Times New Roman"/>
          <w:sz w:val="24"/>
          <w:szCs w:val="24"/>
        </w:rPr>
        <w:t>)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Walter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cot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e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1819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D6258" w:rsidRPr="00DA336F">
        <w:rPr>
          <w:rFonts w:ascii="Times New Roman" w:hAnsi="Times New Roman" w:cs="Times New Roman"/>
          <w:sz w:val="24"/>
          <w:szCs w:val="24"/>
        </w:rPr>
        <w:t>Uprizorite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bu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rast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en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D6258" w:rsidRPr="00DA336F">
        <w:rPr>
          <w:rFonts w:ascii="Times New Roman" w:hAnsi="Times New Roman" w:cs="Times New Roman"/>
          <w:sz w:val="24"/>
          <w:szCs w:val="24"/>
        </w:rPr>
        <w:t>sprož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D6258" w:rsidRPr="00DA336F">
        <w:rPr>
          <w:rFonts w:ascii="Times New Roman" w:hAnsi="Times New Roman" w:cs="Times New Roman"/>
          <w:sz w:val="24"/>
          <w:szCs w:val="24"/>
        </w:rPr>
        <w:t>no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D6258" w:rsidRPr="00DA336F">
        <w:rPr>
          <w:rFonts w:ascii="Times New Roman" w:hAnsi="Times New Roman" w:cs="Times New Roman"/>
          <w:sz w:val="24"/>
          <w:szCs w:val="24"/>
        </w:rPr>
        <w:t>dogode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D6258" w:rsidRPr="00DA336F">
        <w:rPr>
          <w:rFonts w:ascii="Times New Roman" w:hAnsi="Times New Roman" w:cs="Times New Roman"/>
          <w:sz w:val="24"/>
          <w:szCs w:val="24"/>
        </w:rPr>
        <w:t>–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D6258" w:rsidRPr="00DA336F">
        <w:rPr>
          <w:rFonts w:ascii="Times New Roman" w:hAnsi="Times New Roman" w:cs="Times New Roman"/>
          <w:sz w:val="24"/>
          <w:szCs w:val="24"/>
        </w:rPr>
        <w:t>Emmi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D6258" w:rsidRPr="00DA336F">
        <w:rPr>
          <w:rFonts w:ascii="Times New Roman" w:hAnsi="Times New Roman" w:cs="Times New Roman"/>
          <w:sz w:val="24"/>
          <w:szCs w:val="24"/>
        </w:rPr>
        <w:t>ponov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D6258" w:rsidRPr="00DA336F">
        <w:rPr>
          <w:rFonts w:ascii="Times New Roman" w:hAnsi="Times New Roman" w:cs="Times New Roman"/>
          <w:sz w:val="24"/>
          <w:szCs w:val="24"/>
        </w:rPr>
        <w:t>sniden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D6258"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éon</w:t>
      </w:r>
      <w:r w:rsidR="004D6258" w:rsidRPr="00DA336F">
        <w:rPr>
          <w:rFonts w:ascii="Times New Roman" w:hAnsi="Times New Roman" w:cs="Times New Roman"/>
          <w:sz w:val="24"/>
          <w:szCs w:val="24"/>
        </w:rPr>
        <w:t>om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da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tudir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uenu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t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rjam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isku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r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lavirj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a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d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potu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st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éono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reča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d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s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st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otel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čenja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jema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o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m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jubez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i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rv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kstatičn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o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éo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časo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čne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lgočasi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ustve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pad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sta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d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l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mbivalent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č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vaja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kup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uksuz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delko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lači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govc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heureuxu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3386C"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dobit</w:t>
      </w:r>
      <w:r w:rsidR="0093386C" w:rsidRPr="00DA336F">
        <w:rPr>
          <w:rFonts w:ascii="Times New Roman" w:hAnsi="Times New Roman" w:cs="Times New Roman"/>
          <w:sz w:val="24"/>
          <w:szCs w:val="24"/>
        </w:rPr>
        <w:t>e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36898" w:rsidRPr="00DA336F">
        <w:rPr>
          <w:rFonts w:ascii="Times New Roman" w:hAnsi="Times New Roman" w:cs="Times New Roman"/>
          <w:sz w:val="24"/>
          <w:szCs w:val="24"/>
        </w:rPr>
        <w:t>posojil</w:t>
      </w:r>
      <w:r w:rsidRPr="00DA336F">
        <w:rPr>
          <w:rFonts w:ascii="Times New Roman" w:hAnsi="Times New Roman" w:cs="Times New Roman"/>
          <w:sz w:val="24"/>
          <w:szCs w:val="24"/>
        </w:rPr>
        <w:t>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skr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oblastil</w:t>
      </w:r>
      <w:r w:rsidR="0093386C" w:rsidRPr="00DA336F">
        <w:rPr>
          <w:rFonts w:ascii="Times New Roman" w:hAnsi="Times New Roman" w:cs="Times New Roman"/>
          <w:sz w:val="24"/>
          <w:szCs w:val="24"/>
        </w:rPr>
        <w:t>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o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sest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lg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zadrž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rašča.</w:t>
      </w:r>
    </w:p>
    <w:p w14:paraId="0EAE45BB" w14:textId="54D67541" w:rsidR="0060194C" w:rsidRPr="00DA336F" w:rsidRDefault="0060194C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heureux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htev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plačil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lg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posodi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na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č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judeh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3386C" w:rsidRPr="00DA336F">
        <w:rPr>
          <w:rFonts w:ascii="Times New Roman" w:hAnsi="Times New Roman" w:cs="Times New Roman"/>
          <w:sz w:val="24"/>
          <w:szCs w:val="24"/>
        </w:rPr>
        <w:t>tu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36898" w:rsidRPr="00DA336F">
        <w:rPr>
          <w:rFonts w:ascii="Times New Roman" w:hAnsi="Times New Roman" w:cs="Times New Roman"/>
          <w:sz w:val="24"/>
          <w:szCs w:val="24"/>
        </w:rPr>
        <w:t>pr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éon</w:t>
      </w:r>
      <w:r w:rsidR="0093386C" w:rsidRPr="00DA336F">
        <w:rPr>
          <w:rFonts w:ascii="Times New Roman" w:hAnsi="Times New Roman" w:cs="Times New Roman"/>
          <w:sz w:val="24"/>
          <w:szCs w:val="24"/>
        </w:rPr>
        <w:t>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dolph</w:t>
      </w:r>
      <w:r w:rsidR="0093386C" w:rsidRPr="00DA336F">
        <w:rPr>
          <w:rFonts w:ascii="Times New Roman" w:hAnsi="Times New Roman" w:cs="Times New Roman"/>
          <w:sz w:val="24"/>
          <w:szCs w:val="24"/>
        </w:rPr>
        <w:t>u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vrneta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val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u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golt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rzeni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uka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93386C" w:rsidRPr="00DA336F">
        <w:rPr>
          <w:rFonts w:ascii="Times New Roman" w:hAnsi="Times New Roman" w:cs="Times New Roman"/>
          <w:sz w:val="24"/>
          <w:szCs w:val="24"/>
        </w:rPr>
        <w:t>umre</w:t>
      </w:r>
      <w:r w:rsidRPr="00DA336F">
        <w:rPr>
          <w:rFonts w:ascii="Times New Roman" w:hAnsi="Times New Roman" w:cs="Times New Roman"/>
          <w:sz w:val="24"/>
          <w:szCs w:val="24"/>
        </w:rPr>
        <w:t>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lomljeni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rc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pus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alost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hra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b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etišč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rejm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vad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kus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a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hrani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om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njo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dnj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sec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h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la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proda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oj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metja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ostane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gov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metj</w:t>
      </w:r>
      <w:r w:rsidR="0093386C" w:rsidRPr="00DA336F">
        <w:rPr>
          <w:rFonts w:ascii="Times New Roman" w:hAnsi="Times New Roman" w:cs="Times New Roman"/>
          <w:sz w:val="24"/>
          <w:szCs w:val="24"/>
        </w:rPr>
        <w:t>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sežej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plača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heureuxa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jd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dolphov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éonov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jubezensk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ism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d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lomi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mr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go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lad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č</w:t>
      </w:r>
      <w:r w:rsidR="0093386C" w:rsidRPr="00DA336F">
        <w:rPr>
          <w:rFonts w:ascii="Times New Roman" w:hAnsi="Times New Roman" w:cs="Times New Roman"/>
          <w:sz w:val="24"/>
          <w:szCs w:val="24"/>
        </w:rPr>
        <w:t>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ert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stani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abic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a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a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mal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mre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ert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t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uboža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t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šl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l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mbaž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ovarno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ma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led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pisa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lavr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sod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otagonist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ključ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vs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ntiklimaktič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isociativn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ic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memb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seb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mag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okal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farmacev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omais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pošt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č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kmova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o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dravniš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aks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ra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oj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icinsk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»dosežkov«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bivalc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Yonvil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sta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memb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kter.</w:t>
      </w:r>
    </w:p>
    <w:p w14:paraId="62D977DC" w14:textId="2DB5AE18" w:rsidR="00DA336F" w:rsidRPr="00DA336F" w:rsidRDefault="0060194C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prizoritvi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mpleks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godb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do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ov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amsk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ale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Madame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Bovary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čkra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graje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narod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zna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reografin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alenti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urc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dvom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da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znemirlji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vantur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krivan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senetljiv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zporednic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francos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žb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as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ulijs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narhi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ladavi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ouis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hilip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dob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ultur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stan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trošništv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rcisizma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stvarjalk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Flaubert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š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elovi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vd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ngenial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rtnerj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las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gov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riljantn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iterarn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logu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nenj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tevil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znavalce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iscev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enry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ames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arce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ous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ladimi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bokov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iterar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metnost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tančne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oz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nese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tle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slute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etič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sežnost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etik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»kliničnega«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pisovan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razit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anal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ealnost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i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ne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kakšn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nkihotovsk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jevanj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astnim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mantičnim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luzijam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e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vary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a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a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rca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a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ekoč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lehern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zor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amsk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alet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ater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m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živi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ljuč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i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Flaubertov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man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vs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dobn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ntekst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l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čišče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amaturš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nstelacij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em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vtoric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pošteva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u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kater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aktič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idi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reografsk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prizarjan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ntekst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les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ledališča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a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ni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alet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sledi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podobit</w:t>
      </w:r>
      <w:r w:rsidR="00BB2154" w:rsidRPr="00DA336F">
        <w:rPr>
          <w:rFonts w:ascii="Times New Roman" w:hAnsi="Times New Roman" w:cs="Times New Roman"/>
          <w:sz w:val="24"/>
          <w:szCs w:val="24"/>
        </w:rPr>
        <w:t>e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osečnos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čer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erth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a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stve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rotiral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m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foku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godb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t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anipulativnos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koriščevalnos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deželsk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govc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–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ospo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heureux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Flaubertov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ma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–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alet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dejanji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do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»življenjs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uruj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plivnice«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osp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heureux.</w:t>
      </w:r>
    </w:p>
    <w:p w14:paraId="2EF4F1E3" w14:textId="783ACC67" w:rsidR="0060194C" w:rsidRPr="00DA336F" w:rsidRDefault="0060194C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lastRenderedPageBreak/>
        <w:t>Bol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</w:t>
      </w:r>
      <w:r w:rsidR="00BB2154" w:rsidRPr="00DA336F">
        <w:rPr>
          <w:rFonts w:ascii="Times New Roman" w:hAnsi="Times New Roman" w:cs="Times New Roman"/>
          <w:sz w:val="24"/>
          <w:szCs w:val="24"/>
        </w:rPr>
        <w:t>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ada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d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merjanj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gim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dvs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analnim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esnic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pomembnim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jan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mnev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»samopreseganja«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pič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horror</w:t>
      </w:r>
      <w:r w:rsidR="00DA336F" w:rsidRPr="00DA336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sz w:val="24"/>
          <w:szCs w:val="24"/>
        </w:rPr>
        <w:t>vacu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–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ra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aznin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ic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ncep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polnjevan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az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ostor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ikov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metnost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etu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ksistencial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v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ah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ne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uti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dvs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snob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jaz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ast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sihološ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praznjenostj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pomembnostj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inljivostjo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lepi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rjetj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anj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l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an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čit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ilju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ultur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dob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či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nehni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lastanj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ovem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itr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(iz)menja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nehnim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remembam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oč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zabi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e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(zase)?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rezpriziv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nfrontacij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pričlji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telesi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lesalc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reografin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otev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tajl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(psiho)analiz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dob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sebnost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beracij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ntradikcij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lič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rednost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istemo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klanos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avni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sebnim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anifestira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gol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lav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mpa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vnanje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v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les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terakcij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steti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stumov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mišlje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bra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ekvizito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–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atus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imbolo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–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censk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lementov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čas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poveduje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godb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nsk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ist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ključj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m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vary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–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etu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zici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»več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gega«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ah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esnic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vze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ater</w:t>
      </w:r>
      <w:r w:rsidR="00CD44F0" w:rsidRPr="00DA336F">
        <w:rPr>
          <w:rFonts w:ascii="Times New Roman" w:hAnsi="Times New Roman" w:cs="Times New Roman"/>
          <w:sz w:val="24"/>
          <w:szCs w:val="24"/>
        </w:rPr>
        <w:t>i</w:t>
      </w:r>
      <w:r w:rsidRPr="00DA336F">
        <w:rPr>
          <w:rFonts w:ascii="Times New Roman" w:hAnsi="Times New Roman" w:cs="Times New Roman"/>
          <w:sz w:val="24"/>
          <w:szCs w:val="24"/>
        </w:rPr>
        <w:t>ko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g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ubjekt.</w:t>
      </w:r>
    </w:p>
    <w:p w14:paraId="3B73FABE" w14:textId="2D1F846A" w:rsidR="00DA336F" w:rsidRPr="00DA336F" w:rsidRDefault="0060194C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Mor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ojevrst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agičnos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sebnost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ic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dealn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u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sce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etičn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kriv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dvs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ona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dušljiv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alomeščans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ral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ater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vsezadn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migu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dnaslo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man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vosmern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nflikt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čakovanj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dis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samezni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žb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dis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žb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sameznika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u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vzame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z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dob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tevil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g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iterar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jans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seb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rte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ast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luzi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mbicij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trip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d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nca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š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kriv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jgloblj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repenenj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likovit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nazarja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films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itrost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reminjajoč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alet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zor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opinov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lasb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polnju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ksistencial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reznitve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inimaliz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hili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lass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g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lasbe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stvarjalcev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neh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l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jubez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vanturah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samljenost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znos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lgočasj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vanjsk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azni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vtodestruktiv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den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stane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lav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mats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ordinat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metnišk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oces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alenti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urcu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sp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stvari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pelji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dob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ledališ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tmosfer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ater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svoba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žb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uš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čen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–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epra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enute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–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živa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ast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imptomih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osta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geg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vest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remlja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skre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li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–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koli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rafrazira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žko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radig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–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ak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ov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skus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odletel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d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lje.</w:t>
      </w:r>
    </w:p>
    <w:p w14:paraId="703755DC" w14:textId="63804A99" w:rsidR="00DA336F" w:rsidRPr="00DA336F" w:rsidRDefault="0060194C" w:rsidP="00DA336F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Benjam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irc</w:t>
      </w:r>
      <w:bookmarkEnd w:id="0"/>
    </w:p>
    <w:p w14:paraId="59BB4355" w14:textId="6B672D07" w:rsidR="0018487B" w:rsidRDefault="0018487B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06D3C5" w14:textId="77777777" w:rsidR="00DA336F" w:rsidRDefault="00DA336F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F731DD" w14:textId="77777777" w:rsidR="00DA336F" w:rsidRPr="00DA336F" w:rsidRDefault="00DA336F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20DD49" w14:textId="2D48A3E7" w:rsidR="007D54E0" w:rsidRPr="00DA336F" w:rsidRDefault="007D54E0" w:rsidP="00DA336F">
      <w:pPr>
        <w:spacing w:after="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DA336F">
        <w:rPr>
          <w:rFonts w:ascii="Times New Roman" w:hAnsi="Times New Roman" w:cs="Times New Roman"/>
          <w:b/>
          <w:sz w:val="32"/>
          <w:szCs w:val="32"/>
        </w:rPr>
        <w:t>Vsebina</w:t>
      </w:r>
      <w:r w:rsidR="00DA336F" w:rsidRPr="00DA336F">
        <w:rPr>
          <w:rFonts w:ascii="Times New Roman" w:hAnsi="Times New Roman" w:cs="Times New Roman"/>
          <w:b/>
          <w:sz w:val="32"/>
          <w:szCs w:val="32"/>
        </w:rPr>
        <w:t xml:space="preserve"> baleta</w:t>
      </w:r>
    </w:p>
    <w:p w14:paraId="49E067C0" w14:textId="599A7E1F" w:rsidR="007D54E0" w:rsidRPr="00DA336F" w:rsidRDefault="00954AF9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Porok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varyj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dravnik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dovc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uault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čer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923E5" w:rsidRPr="00DA336F">
        <w:rPr>
          <w:rFonts w:ascii="Times New Roman" w:hAnsi="Times New Roman" w:cs="Times New Roman"/>
          <w:sz w:val="24"/>
          <w:szCs w:val="24"/>
        </w:rPr>
        <w:t>premož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met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druž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dv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isa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nožic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ju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krožja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ost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čaščen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re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ladoporočencev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dstavlja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deal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o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kupnosti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al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og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an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iso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žb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ut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resničil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anje.</w:t>
      </w:r>
    </w:p>
    <w:p w14:paraId="47FD3EA0" w14:textId="2380D1D0" w:rsidR="00954AF9" w:rsidRPr="00DA336F" w:rsidRDefault="00954AF9" w:rsidP="00DA336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***</w:t>
      </w:r>
    </w:p>
    <w:p w14:paraId="1FFDEA03" w14:textId="1D93C38B" w:rsidR="00954AF9" w:rsidRPr="00DA336F" w:rsidRDefault="00954AF9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Neka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​​čas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rjam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a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lela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o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gačno;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živ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kr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treb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oj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ž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43BEB" w:rsidRPr="00DA336F">
        <w:rPr>
          <w:rFonts w:ascii="Times New Roman" w:hAnsi="Times New Roman" w:cs="Times New Roman"/>
          <w:sz w:val="24"/>
          <w:szCs w:val="24"/>
        </w:rPr>
        <w:t>krašenj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43BEB" w:rsidRPr="00DA336F">
        <w:rPr>
          <w:rFonts w:ascii="Times New Roman" w:hAnsi="Times New Roman" w:cs="Times New Roman"/>
          <w:sz w:val="24"/>
          <w:szCs w:val="24"/>
        </w:rPr>
        <w:t>nju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m</w:t>
      </w:r>
      <w:r w:rsidR="00443BEB" w:rsidRPr="00DA336F">
        <w:rPr>
          <w:rFonts w:ascii="Times New Roman" w:hAnsi="Times New Roman" w:cs="Times New Roman"/>
          <w:sz w:val="24"/>
          <w:szCs w:val="24"/>
        </w:rPr>
        <w:t>a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43BEB" w:rsidRPr="00DA336F">
        <w:rPr>
          <w:rFonts w:ascii="Times New Roman" w:hAnsi="Times New Roman" w:cs="Times New Roman"/>
          <w:sz w:val="24"/>
          <w:szCs w:val="24"/>
        </w:rPr>
        <w:t>t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43BEB" w:rsidRPr="00DA336F">
        <w:rPr>
          <w:rFonts w:ascii="Times New Roman" w:hAnsi="Times New Roman" w:cs="Times New Roman"/>
          <w:sz w:val="24"/>
          <w:szCs w:val="24"/>
        </w:rPr>
        <w:t>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se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a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alenkos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oj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konu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e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ka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as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enkra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gotov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družlji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im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443BEB"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čjim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trebami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leg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znemirljiv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seba</w:t>
      </w:r>
      <w:r w:rsidR="00443BEB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epra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u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go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jubezen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l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znemirjenj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velika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F27E69" w:rsidRPr="00DA336F">
        <w:rPr>
          <w:rFonts w:ascii="Times New Roman" w:hAnsi="Times New Roman" w:cs="Times New Roman"/>
          <w:sz w:val="24"/>
          <w:szCs w:val="24"/>
        </w:rPr>
        <w:t>S</w:t>
      </w:r>
      <w:r w:rsidRPr="00DA336F">
        <w:rPr>
          <w:rFonts w:ascii="Times New Roman" w:hAnsi="Times New Roman" w:cs="Times New Roman"/>
          <w:sz w:val="24"/>
          <w:szCs w:val="24"/>
        </w:rPr>
        <w:t>orod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uš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F27E69" w:rsidRPr="00DA336F">
        <w:rPr>
          <w:rFonts w:ascii="Times New Roman" w:hAnsi="Times New Roman" w:cs="Times New Roman"/>
          <w:sz w:val="24"/>
          <w:szCs w:val="24"/>
        </w:rPr>
        <w:t>najd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osp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heureux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43BEB" w:rsidRPr="00DA336F">
        <w:rPr>
          <w:rFonts w:ascii="Times New Roman" w:hAnsi="Times New Roman" w:cs="Times New Roman"/>
          <w:sz w:val="24"/>
          <w:szCs w:val="24"/>
        </w:rPr>
        <w:t>vplivnic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43BEB"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likoval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lastRenderedPageBreak/>
        <w:t>trendov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ater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d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kriv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ljah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os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heureux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jet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ot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ma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bir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hištv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ag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ki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lek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81116" w:rsidRPr="00DA336F">
        <w:rPr>
          <w:rFonts w:ascii="Times New Roman" w:hAnsi="Times New Roman" w:cs="Times New Roman"/>
          <w:sz w:val="24"/>
          <w:szCs w:val="24"/>
        </w:rPr>
        <w:t>j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d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g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vidali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rate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enute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znemirljiv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43BEB"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ndarl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43BEB" w:rsidRPr="00DA336F">
        <w:rPr>
          <w:rFonts w:ascii="Times New Roman" w:hAnsi="Times New Roman" w:cs="Times New Roman"/>
          <w:sz w:val="24"/>
          <w:szCs w:val="24"/>
        </w:rPr>
        <w:t>š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43BEB" w:rsidRPr="00DA336F">
        <w:rPr>
          <w:rFonts w:ascii="Times New Roman" w:hAnsi="Times New Roman" w:cs="Times New Roman"/>
          <w:sz w:val="24"/>
          <w:szCs w:val="24"/>
        </w:rPr>
        <w:t>veli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ostor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č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koš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žitkov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mal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č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č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nima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lad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vetnišk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pravnik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éon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čara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epoto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epra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u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kriv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ve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znemirj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443BEB" w:rsidRPr="00DA336F">
        <w:rPr>
          <w:rFonts w:ascii="Times New Roman" w:hAnsi="Times New Roman" w:cs="Times New Roman"/>
          <w:sz w:val="24"/>
          <w:szCs w:val="24"/>
        </w:rPr>
        <w:t>hkra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j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gubila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ako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id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e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jam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rzlič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repenenje.</w:t>
      </w:r>
    </w:p>
    <w:p w14:paraId="5B9E49B8" w14:textId="659C5BE3" w:rsidR="00443BEB" w:rsidRPr="00DA336F" w:rsidRDefault="00443BEB" w:rsidP="00DA336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***</w:t>
      </w:r>
    </w:p>
    <w:p w14:paraId="50E4078E" w14:textId="5F054CC7" w:rsidR="00443BEB" w:rsidRPr="00DA336F" w:rsidRDefault="00443BEB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moti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pel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riz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st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č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bav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rezskrb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žitkov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enute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pol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selj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znemirjenj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rečanj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tevilnim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glednim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esnic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pomembnim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judm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iso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žbe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ljub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m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181116" w:rsidRPr="00DA336F">
        <w:rPr>
          <w:rFonts w:ascii="Times New Roman" w:hAnsi="Times New Roman" w:cs="Times New Roman"/>
          <w:sz w:val="24"/>
          <w:szCs w:val="24"/>
        </w:rPr>
        <w:t>j</w:t>
      </w:r>
      <w:r w:rsidRPr="00DA336F">
        <w:rPr>
          <w:rFonts w:ascii="Times New Roman" w:hAnsi="Times New Roman" w:cs="Times New Roman"/>
          <w:sz w:val="24"/>
          <w:szCs w:val="24"/>
        </w:rPr>
        <w:t>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dreg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ra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stre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v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lik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mer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dme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niman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gih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leg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oz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gataš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dolph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ater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lju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iko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j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dolp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polno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vduš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n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pravlje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redi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e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priča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BD4524" w:rsidRPr="00DA336F">
        <w:rPr>
          <w:rFonts w:ascii="Times New Roman" w:hAnsi="Times New Roman" w:cs="Times New Roman"/>
          <w:sz w:val="24"/>
          <w:szCs w:val="24"/>
        </w:rPr>
        <w:t>je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šk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teši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jubez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vanturah.</w:t>
      </w:r>
    </w:p>
    <w:p w14:paraId="3A7E08CE" w14:textId="6521F560" w:rsidR="00443BEB" w:rsidRPr="00DA336F" w:rsidRDefault="00443BEB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Čepra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ve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ni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fer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606ADE" w:rsidRPr="00DA336F">
        <w:rPr>
          <w:rFonts w:ascii="Times New Roman" w:hAnsi="Times New Roman" w:cs="Times New Roman"/>
          <w:sz w:val="24"/>
          <w:szCs w:val="24"/>
        </w:rPr>
        <w:t>prevev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čute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rivd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mišlj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a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li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l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l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ljublje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ast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ž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epra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mogoče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pričakova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is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ov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arše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a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glo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ko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koncema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gov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at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na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d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zirljiv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a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me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anipulativ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vajen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ra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ra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premišlje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pravljan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a</w:t>
      </w:r>
      <w:r w:rsidR="00606ADE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606ADE"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606ADE" w:rsidRPr="00DA336F">
        <w:rPr>
          <w:rFonts w:ascii="Times New Roman" w:hAnsi="Times New Roman" w:cs="Times New Roman"/>
          <w:sz w:val="24"/>
          <w:szCs w:val="24"/>
        </w:rPr>
        <w:t>pres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606ADE" w:rsidRPr="00DA336F">
        <w:rPr>
          <w:rFonts w:ascii="Times New Roman" w:hAnsi="Times New Roman" w:cs="Times New Roman"/>
          <w:sz w:val="24"/>
          <w:szCs w:val="24"/>
        </w:rPr>
        <w:t>nju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možnosti</w:t>
      </w:r>
      <w:r w:rsidR="00606ADE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o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č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kuš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606ADE" w:rsidRPr="00DA336F">
        <w:rPr>
          <w:rFonts w:ascii="Times New Roman" w:hAnsi="Times New Roman" w:cs="Times New Roman"/>
          <w:sz w:val="24"/>
          <w:szCs w:val="24"/>
        </w:rPr>
        <w:t>u</w:t>
      </w:r>
      <w:r w:rsidRPr="00DA336F">
        <w:rPr>
          <w:rFonts w:ascii="Times New Roman" w:hAnsi="Times New Roman" w:cs="Times New Roman"/>
          <w:sz w:val="24"/>
          <w:szCs w:val="24"/>
        </w:rPr>
        <w:t>miri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ituacijo.</w:t>
      </w:r>
    </w:p>
    <w:p w14:paraId="6BDCB477" w14:textId="32CFDABF" w:rsidR="00606ADE" w:rsidRPr="00DA336F" w:rsidRDefault="00606ADE" w:rsidP="00DA336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***</w:t>
      </w:r>
    </w:p>
    <w:p w14:paraId="6B079545" w14:textId="75EC0C29" w:rsidR="00606ADE" w:rsidRPr="00DA336F" w:rsidRDefault="00B73423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Emmi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sedenos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dolpho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unim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urnim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olnim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rečan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sta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čnejš</w:t>
      </w:r>
      <w:r w:rsidR="00181116" w:rsidRPr="00DA336F">
        <w:rPr>
          <w:rFonts w:ascii="Times New Roman" w:hAnsi="Times New Roman" w:cs="Times New Roman"/>
          <w:sz w:val="24"/>
          <w:szCs w:val="24"/>
        </w:rPr>
        <w:t>a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i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kuš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č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kriva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o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ljubljenost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ra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esa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sta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lav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st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ovoric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le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o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pi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ašč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idov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sluškuje</w:t>
      </w:r>
      <w:r w:rsidR="00BD4524"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doved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sedj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voščlji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mentiraj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ar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la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os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vary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našata.</w:t>
      </w:r>
    </w:p>
    <w:p w14:paraId="6AD70B28" w14:textId="16D376A8" w:rsidR="00B73423" w:rsidRPr="00DA336F" w:rsidRDefault="00B73423" w:rsidP="00DA336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***</w:t>
      </w:r>
    </w:p>
    <w:p w14:paraId="497BBD15" w14:textId="3DB6DA10" w:rsidR="00B73423" w:rsidRPr="00DA336F" w:rsidRDefault="00B73423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pre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pušč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brzdani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jubezenski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rast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črtu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beg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oji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jubimcem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o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dolp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dnj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enutk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mis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jasn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ščiti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gled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fer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kra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želen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jubezen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t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dolph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nog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fer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časo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vodenele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dolph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pust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zrl</w:t>
      </w:r>
      <w:r w:rsidR="00C47346" w:rsidRPr="00DA336F">
        <w:rPr>
          <w:rFonts w:ascii="Times New Roman" w:hAnsi="Times New Roman" w:cs="Times New Roman"/>
          <w:sz w:val="24"/>
          <w:szCs w:val="24"/>
        </w:rPr>
        <w:t>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</w:t>
      </w:r>
      <w:r w:rsidR="00C47346" w:rsidRPr="00DA336F">
        <w:rPr>
          <w:rFonts w:ascii="Times New Roman" w:hAnsi="Times New Roman" w:cs="Times New Roman"/>
          <w:sz w:val="24"/>
          <w:szCs w:val="24"/>
        </w:rPr>
        <w:t>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C47346" w:rsidRPr="00DA336F">
        <w:rPr>
          <w:rFonts w:ascii="Times New Roman" w:hAnsi="Times New Roman" w:cs="Times New Roman"/>
          <w:sz w:val="24"/>
          <w:szCs w:val="24"/>
        </w:rPr>
        <w:t>osta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C47346" w:rsidRPr="00DA336F">
        <w:rPr>
          <w:rFonts w:ascii="Times New Roman" w:hAnsi="Times New Roman" w:cs="Times New Roman"/>
          <w:sz w:val="24"/>
          <w:szCs w:val="24"/>
        </w:rPr>
        <w:t>sa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C47346"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C47346" w:rsidRPr="00DA336F">
        <w:rPr>
          <w:rFonts w:ascii="Times New Roman" w:hAnsi="Times New Roman" w:cs="Times New Roman"/>
          <w:sz w:val="24"/>
          <w:szCs w:val="24"/>
        </w:rPr>
        <w:t>popolno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C47346" w:rsidRPr="00DA336F">
        <w:rPr>
          <w:rFonts w:ascii="Times New Roman" w:hAnsi="Times New Roman" w:cs="Times New Roman"/>
          <w:sz w:val="24"/>
          <w:szCs w:val="24"/>
        </w:rPr>
        <w:t>obupana</w:t>
      </w:r>
      <w:r w:rsidRPr="00DA336F">
        <w:rPr>
          <w:rFonts w:ascii="Times New Roman" w:hAnsi="Times New Roman" w:cs="Times New Roman"/>
          <w:sz w:val="24"/>
          <w:szCs w:val="24"/>
        </w:rPr>
        <w:t>.</w:t>
      </w:r>
    </w:p>
    <w:p w14:paraId="6B56F944" w14:textId="6AA302F2" w:rsidR="00C47346" w:rsidRPr="00DA336F" w:rsidRDefault="00C47346" w:rsidP="00DA336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***</w:t>
      </w:r>
    </w:p>
    <w:p w14:paraId="725E5E39" w14:textId="3E0F4C85" w:rsidR="00C47346" w:rsidRPr="00DA336F" w:rsidRDefault="00C47346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Emm</w:t>
      </w:r>
      <w:r w:rsidR="00BD4524" w:rsidRPr="00DA336F">
        <w:rPr>
          <w:rFonts w:ascii="Times New Roman" w:hAnsi="Times New Roman" w:cs="Times New Roman"/>
          <w:sz w:val="24"/>
          <w:szCs w:val="24"/>
        </w:rPr>
        <w:t>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BD4524" w:rsidRPr="00DA336F">
        <w:rPr>
          <w:rFonts w:ascii="Times New Roman" w:hAnsi="Times New Roman" w:cs="Times New Roman"/>
          <w:sz w:val="24"/>
          <w:szCs w:val="24"/>
        </w:rPr>
        <w:t>izgu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BD4524" w:rsidRPr="00DA336F">
        <w:rPr>
          <w:rFonts w:ascii="Times New Roman" w:hAnsi="Times New Roman" w:cs="Times New Roman"/>
          <w:sz w:val="24"/>
          <w:szCs w:val="24"/>
        </w:rPr>
        <w:t>vs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BD4524" w:rsidRPr="00DA336F">
        <w:rPr>
          <w:rFonts w:ascii="Times New Roman" w:hAnsi="Times New Roman" w:cs="Times New Roman"/>
          <w:sz w:val="24"/>
          <w:szCs w:val="24"/>
        </w:rPr>
        <w:t>vol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BD4524" w:rsidRPr="00DA336F">
        <w:rPr>
          <w:rFonts w:ascii="Times New Roman" w:hAnsi="Times New Roman" w:cs="Times New Roman"/>
          <w:sz w:val="24"/>
          <w:szCs w:val="24"/>
        </w:rPr>
        <w:t>d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BD4524" w:rsidRPr="00DA336F">
        <w:rPr>
          <w:rFonts w:ascii="Times New Roman" w:hAnsi="Times New Roman" w:cs="Times New Roman"/>
          <w:sz w:val="24"/>
          <w:szCs w:val="24"/>
        </w:rPr>
        <w:t>življenj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plavi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BD4524"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presi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topelost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t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kr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treb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č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veda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zrok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sreč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ljub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m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mast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oč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rjet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gov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jublje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ah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pada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aterem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gem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škem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mu.</w:t>
      </w:r>
    </w:p>
    <w:p w14:paraId="0AB4E5D8" w14:textId="5FF23F45" w:rsidR="00C47346" w:rsidRPr="00DA336F" w:rsidRDefault="00C47346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o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č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nado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mr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ra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rč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farkt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u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dlež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presij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dravnik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uspel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eši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četov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a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gu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abilnos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astn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r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č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udi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dpor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da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sede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šč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ešil.</w:t>
      </w:r>
    </w:p>
    <w:p w14:paraId="18A03A25" w14:textId="630FD997" w:rsidR="00C47346" w:rsidRPr="00DA336F" w:rsidRDefault="00C47346" w:rsidP="00DA336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***</w:t>
      </w:r>
    </w:p>
    <w:p w14:paraId="721B58FC" w14:textId="70EC9488" w:rsidR="00C47346" w:rsidRPr="00DA336F" w:rsidRDefault="00C47346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Po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plivo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lkoho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pioido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pr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a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polno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gu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i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ealnostjo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trga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e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ču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polno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pušče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o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nev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doživl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ur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mišljijs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godk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kadent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rišk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eta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os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heureux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um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l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dobravanj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i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redišč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zornost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korišč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zavidlji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ložaj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računav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tira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ot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o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oritv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lastRenderedPageBreak/>
        <w:t>podporo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kuš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j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g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jude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jubimcih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stopo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suva.</w:t>
      </w:r>
    </w:p>
    <w:p w14:paraId="4C91624A" w14:textId="070A36EE" w:rsidR="00C47346" w:rsidRPr="00DA336F" w:rsidRDefault="00C47346" w:rsidP="00DA336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***</w:t>
      </w:r>
    </w:p>
    <w:p w14:paraId="2DEA05CB" w14:textId="5E089358" w:rsidR="00C47346" w:rsidRPr="00DA336F" w:rsidRDefault="00C47346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Léon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d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ljublj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anj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pričakova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r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skr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o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mantič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znemirjenje</w:t>
      </w:r>
      <w:r w:rsidR="00527F0B" w:rsidRPr="00DA336F">
        <w:rPr>
          <w:rFonts w:ascii="Times New Roman" w:hAnsi="Times New Roman" w:cs="Times New Roman"/>
          <w:sz w:val="24"/>
          <w:szCs w:val="24"/>
        </w:rPr>
        <w:t>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Emm</w:t>
      </w:r>
      <w:r w:rsidRPr="00DA336F">
        <w:rPr>
          <w:rFonts w:ascii="Times New Roman" w:hAnsi="Times New Roman" w:cs="Times New Roman"/>
          <w:sz w:val="24"/>
          <w:szCs w:val="24"/>
        </w:rPr>
        <w:t>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ka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as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e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svoboje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ed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aznine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jubez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lad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šk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vnovič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u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skan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mantič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renutek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g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ra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pravl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č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enar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blek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tovanj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čer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hotele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R</w:t>
      </w:r>
      <w:r w:rsidRPr="00DA336F">
        <w:rPr>
          <w:rFonts w:ascii="Times New Roman" w:hAnsi="Times New Roman" w:cs="Times New Roman"/>
          <w:sz w:val="24"/>
          <w:szCs w:val="24"/>
        </w:rPr>
        <w:t>azuzda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lobl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lgove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čara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rog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sip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či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nkra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n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možnos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od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ov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atastrof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éo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r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č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lediti.</w:t>
      </w:r>
    </w:p>
    <w:p w14:paraId="7A32082C" w14:textId="4E1DA33B" w:rsidR="00C47346" w:rsidRPr="00DA336F" w:rsidRDefault="00C47346" w:rsidP="00DA336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***</w:t>
      </w:r>
    </w:p>
    <w:p w14:paraId="620BEEB7" w14:textId="210D30B4" w:rsidR="00C47346" w:rsidRDefault="00C47346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36F">
        <w:rPr>
          <w:rFonts w:ascii="Times New Roman" w:hAnsi="Times New Roman" w:cs="Times New Roman"/>
          <w:sz w:val="24"/>
          <w:szCs w:val="24"/>
        </w:rPr>
        <w:t>Ljubez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nov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eizkušnji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a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ar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ružben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ro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ob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ločitve</w:t>
      </w:r>
      <w:r w:rsidRPr="00DA336F">
        <w:rPr>
          <w:rFonts w:ascii="Times New Roman" w:hAnsi="Times New Roman" w:cs="Times New Roman"/>
          <w:sz w:val="24"/>
          <w:szCs w:val="24"/>
        </w:rPr>
        <w:t>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os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heureux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i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»zves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jateljic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ivljenjsk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gurujk</w:t>
      </w:r>
      <w:r w:rsidRPr="00DA336F">
        <w:rPr>
          <w:rFonts w:ascii="Times New Roman" w:hAnsi="Times New Roman" w:cs="Times New Roman"/>
          <w:sz w:val="24"/>
          <w:szCs w:val="24"/>
        </w:rPr>
        <w:t>a«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rid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bra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kopič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lg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vo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oritv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plača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čune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e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mor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gotovi</w:t>
      </w:r>
      <w:r w:rsidR="00527F0B" w:rsidRPr="00DA336F">
        <w:rPr>
          <w:rFonts w:ascii="Times New Roman" w:hAnsi="Times New Roman" w:cs="Times New Roman"/>
          <w:sz w:val="24"/>
          <w:szCs w:val="24"/>
        </w:rPr>
        <w:t>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akš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ot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osp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heureux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odprav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k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</w:t>
      </w:r>
      <w:r w:rsidR="00527F0B" w:rsidRPr="00DA336F">
        <w:rPr>
          <w:rFonts w:ascii="Times New Roman" w:hAnsi="Times New Roman" w:cs="Times New Roman"/>
          <w:sz w:val="24"/>
          <w:szCs w:val="24"/>
        </w:rPr>
        <w:t>u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o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nje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izterja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lgova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nesek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okiran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v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ravi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rob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bankrota</w:t>
      </w:r>
      <w:r w:rsidRPr="00DA336F">
        <w:rPr>
          <w:rFonts w:ascii="Times New Roman" w:hAnsi="Times New Roman" w:cs="Times New Roman"/>
          <w:sz w:val="24"/>
          <w:szCs w:val="24"/>
        </w:rPr>
        <w:t>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K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pojavi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u</w:t>
      </w:r>
      <w:r w:rsidRPr="00DA336F">
        <w:rPr>
          <w:rFonts w:ascii="Times New Roman" w:hAnsi="Times New Roman" w:cs="Times New Roman"/>
          <w:sz w:val="24"/>
          <w:szCs w:val="24"/>
        </w:rPr>
        <w:t>pniki</w:t>
      </w:r>
      <w:r w:rsidR="00527F0B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ospodinjstv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Bovaryjev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pobra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vse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kar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ka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vredno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privoščljiv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sed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naslaja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ob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tem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pektakl</w:t>
      </w:r>
      <w:r w:rsidR="00527F0B" w:rsidRPr="00DA336F">
        <w:rPr>
          <w:rFonts w:ascii="Times New Roman" w:hAnsi="Times New Roman" w:cs="Times New Roman"/>
          <w:sz w:val="24"/>
          <w:szCs w:val="24"/>
        </w:rPr>
        <w:t>u</w:t>
      </w:r>
      <w:r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vsaj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z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hip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zabi</w:t>
      </w:r>
      <w:r w:rsidR="00527F0B" w:rsidRPr="00DA336F">
        <w:rPr>
          <w:rFonts w:ascii="Times New Roman" w:hAnsi="Times New Roman" w:cs="Times New Roman"/>
          <w:sz w:val="24"/>
          <w:szCs w:val="24"/>
        </w:rPr>
        <w:t>l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bed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lastn</w:t>
      </w:r>
      <w:r w:rsidR="00527F0B" w:rsidRPr="00DA336F">
        <w:rPr>
          <w:rFonts w:ascii="Times New Roman" w:hAnsi="Times New Roman" w:cs="Times New Roman"/>
          <w:sz w:val="24"/>
          <w:szCs w:val="24"/>
        </w:rPr>
        <w:t>ih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življenj</w:t>
      </w:r>
      <w:r w:rsidRPr="00DA336F">
        <w:rPr>
          <w:rFonts w:ascii="Times New Roman" w:hAnsi="Times New Roman" w:cs="Times New Roman"/>
          <w:sz w:val="24"/>
          <w:szCs w:val="24"/>
        </w:rPr>
        <w:t>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ljub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sem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Charles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–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očut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dobrosrče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lovek</w:t>
      </w:r>
      <w:r w:rsidR="00877B6D" w:rsidRPr="00DA336F">
        <w:rPr>
          <w:rFonts w:ascii="Times New Roman" w:hAnsi="Times New Roman" w:cs="Times New Roman"/>
          <w:sz w:val="24"/>
          <w:szCs w:val="24"/>
        </w:rPr>
        <w:t>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877B6D" w:rsidRPr="00DA336F">
        <w:rPr>
          <w:rFonts w:ascii="Times New Roman" w:hAnsi="Times New Roman" w:cs="Times New Roman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877B6D"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–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š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dn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ljub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="00527F0B" w:rsidRPr="00DA336F">
        <w:rPr>
          <w:rFonts w:ascii="Times New Roman" w:hAnsi="Times New Roman" w:cs="Times New Roman"/>
          <w:sz w:val="24"/>
          <w:szCs w:val="24"/>
        </w:rPr>
        <w:t>svoj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žen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čepra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ed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i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527F0B" w:rsidRPr="00DA336F">
        <w:rPr>
          <w:rFonts w:ascii="Times New Roman" w:hAnsi="Times New Roman" w:cs="Times New Roman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eč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id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jegov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erspektiv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Emm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poskuša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upit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dentiteto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i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mogel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zagotoviti.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koncu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ostanet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ama,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nemo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rmeč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razgalje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stene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gola</w:t>
      </w:r>
      <w:r w:rsidR="00DA336F" w:rsidRPr="00DA336F">
        <w:rPr>
          <w:rFonts w:ascii="Times New Roman" w:hAnsi="Times New Roman" w:cs="Times New Roman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sz w:val="24"/>
          <w:szCs w:val="24"/>
        </w:rPr>
        <w:t>tla.</w:t>
      </w:r>
    </w:p>
    <w:p w14:paraId="27D23A67" w14:textId="77777777" w:rsidR="00DA336F" w:rsidRPr="00DA336F" w:rsidRDefault="00DA336F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E86319" w14:textId="6DD33772" w:rsidR="00C47346" w:rsidRPr="00DA336F" w:rsidRDefault="00A0743A" w:rsidP="00DA336F">
      <w:pPr>
        <w:spacing w:after="0" w:line="240" w:lineRule="auto"/>
        <w:jc w:val="both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»Bila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tako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žalostna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in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tako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mirna,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tako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="0095383D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ljubk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a,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a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vendar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tako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odmaknjena,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da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je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njeni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prisotnosti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počutil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očaran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ledenim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čarom,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tako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kot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te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v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cerkvi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naježi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vonj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rož,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ki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se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meša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="00BD4524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z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mrzlico</w:t>
      </w:r>
      <w:r w:rsidR="00DA336F"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i/>
          <w:iCs/>
          <w:color w:val="FF0000"/>
          <w:sz w:val="24"/>
          <w:szCs w:val="24"/>
        </w:rPr>
        <w:t>marmorja.«</w:t>
      </w:r>
    </w:p>
    <w:p w14:paraId="0240E5B3" w14:textId="1CB5F0C6" w:rsidR="00B00624" w:rsidRPr="00DA336F" w:rsidRDefault="0060194C" w:rsidP="00DA336F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DA336F">
        <w:rPr>
          <w:rFonts w:ascii="Times New Roman" w:hAnsi="Times New Roman" w:cs="Times New Roman"/>
          <w:color w:val="FF0000"/>
          <w:sz w:val="24"/>
          <w:szCs w:val="24"/>
        </w:rPr>
        <w:t>(Gustave</w:t>
      </w:r>
      <w:r w:rsidR="00DA336F" w:rsidRPr="00DA336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DA336F">
        <w:rPr>
          <w:rFonts w:ascii="Times New Roman" w:hAnsi="Times New Roman" w:cs="Times New Roman"/>
          <w:color w:val="FF0000"/>
          <w:sz w:val="24"/>
          <w:szCs w:val="24"/>
        </w:rPr>
        <w:t>Flaubert)</w:t>
      </w:r>
    </w:p>
    <w:p w14:paraId="4717557D" w14:textId="77777777" w:rsidR="00DA336F" w:rsidRPr="00DA336F" w:rsidRDefault="00DA336F" w:rsidP="00DA33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A336F" w:rsidRPr="00DA336F" w:rsidSect="00DA336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268" w:right="170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1474EB" w14:textId="77777777" w:rsidR="00283D97" w:rsidRDefault="00283D97" w:rsidP="0060194C">
      <w:pPr>
        <w:spacing w:after="0" w:line="240" w:lineRule="auto"/>
      </w:pPr>
      <w:r>
        <w:separator/>
      </w:r>
    </w:p>
  </w:endnote>
  <w:endnote w:type="continuationSeparator" w:id="0">
    <w:p w14:paraId="219C179D" w14:textId="77777777" w:rsidR="00283D97" w:rsidRDefault="00283D97" w:rsidP="006019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260527" w14:textId="77777777" w:rsidR="002623DB" w:rsidRDefault="002623DB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44BB9B" w14:textId="77777777" w:rsidR="002623DB" w:rsidRDefault="002623DB">
    <w:pPr>
      <w:pStyle w:val="Nog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5A2A5A" w14:textId="77777777" w:rsidR="002623DB" w:rsidRDefault="002623D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34F170" w14:textId="77777777" w:rsidR="00283D97" w:rsidRDefault="00283D97" w:rsidP="0060194C">
      <w:pPr>
        <w:spacing w:after="0" w:line="240" w:lineRule="auto"/>
      </w:pPr>
      <w:r>
        <w:separator/>
      </w:r>
    </w:p>
  </w:footnote>
  <w:footnote w:type="continuationSeparator" w:id="0">
    <w:p w14:paraId="704B9C47" w14:textId="77777777" w:rsidR="00283D97" w:rsidRDefault="00283D97" w:rsidP="0060194C">
      <w:pPr>
        <w:spacing w:after="0" w:line="240" w:lineRule="auto"/>
      </w:pPr>
      <w:r>
        <w:continuationSeparator/>
      </w:r>
    </w:p>
  </w:footnote>
  <w:footnote w:id="1">
    <w:p w14:paraId="76C15783" w14:textId="77777777" w:rsidR="002623DB" w:rsidRPr="00DA336F" w:rsidRDefault="002623DB" w:rsidP="0060194C">
      <w:pPr>
        <w:pStyle w:val="Sprotnaopomba-besedilo"/>
        <w:jc w:val="both"/>
        <w:rPr>
          <w:rFonts w:ascii="Arial Narrow" w:hAnsi="Arial Narrow"/>
          <w:sz w:val="16"/>
          <w:szCs w:val="16"/>
        </w:rPr>
      </w:pPr>
      <w:r w:rsidRPr="00DA336F">
        <w:rPr>
          <w:rStyle w:val="Sprotnaopomba-sklic"/>
          <w:rFonts w:ascii="Arial Narrow" w:hAnsi="Arial Narrow"/>
          <w:sz w:val="16"/>
          <w:szCs w:val="16"/>
        </w:rPr>
        <w:footnoteRef/>
      </w:r>
      <w:r w:rsidRPr="00DA336F">
        <w:rPr>
          <w:rFonts w:ascii="Arial Narrow" w:hAnsi="Arial Narrow"/>
          <w:sz w:val="16"/>
          <w:szCs w:val="16"/>
        </w:rPr>
        <w:t xml:space="preserve"> Kot je znano, se je moral Flaubert zaradi domnevne obscenosti dela zagovarjati tudi pred sodiščem, a celotni proces, ki se je končal 7. februarja 1857 s Flaubertovo oprostitvijo, je le dodatno prispeval h kasnejši priljubljenosti romana, ki je že aprila istega leta izšel v dveh zvezkih in postal knjižna uspešnica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356DFB" w14:textId="77777777" w:rsidR="002623DB" w:rsidRDefault="002623DB">
    <w:pPr>
      <w:pStyle w:val="Glav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862E4C" w14:textId="5ED09574" w:rsidR="002623DB" w:rsidRDefault="002623DB">
    <w:pPr>
      <w:pStyle w:val="Glava"/>
    </w:pPr>
    <w:bookmarkStart w:id="1" w:name="_GoBack"/>
    <w:r>
      <w:rPr>
        <w:noProof/>
        <w:lang w:eastAsia="sl-SI"/>
      </w:rPr>
      <w:drawing>
        <wp:inline distT="0" distB="0" distL="0" distR="0" wp14:anchorId="03027C9A" wp14:editId="1172E448">
          <wp:extent cx="1103630" cy="646430"/>
          <wp:effectExtent l="0" t="0" r="1270" b="127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3630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bookmarkEnd w:id="1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0050E8" w14:textId="77777777" w:rsidR="002623DB" w:rsidRDefault="002623D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7B4C85"/>
    <w:multiLevelType w:val="hybridMultilevel"/>
    <w:tmpl w:val="BBDECC2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52F501A"/>
    <w:multiLevelType w:val="hybridMultilevel"/>
    <w:tmpl w:val="E3DCF5C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wsDC2MDIBkcaWSjpKwanFxZn5eSAFxrUAAr7KqSwAAAA="/>
  </w:docVars>
  <w:rsids>
    <w:rsidRoot w:val="000029A2"/>
    <w:rsid w:val="000029A2"/>
    <w:rsid w:val="000141B1"/>
    <w:rsid w:val="000174CC"/>
    <w:rsid w:val="00023810"/>
    <w:rsid w:val="00026D08"/>
    <w:rsid w:val="00027F1B"/>
    <w:rsid w:val="0003313A"/>
    <w:rsid w:val="00037AF9"/>
    <w:rsid w:val="000504E8"/>
    <w:rsid w:val="000623E8"/>
    <w:rsid w:val="000640EA"/>
    <w:rsid w:val="00091AD9"/>
    <w:rsid w:val="00096B58"/>
    <w:rsid w:val="000A61AE"/>
    <w:rsid w:val="000B0052"/>
    <w:rsid w:val="000B2213"/>
    <w:rsid w:val="000C46B6"/>
    <w:rsid w:val="000C7118"/>
    <w:rsid w:val="000E13DF"/>
    <w:rsid w:val="000E4E09"/>
    <w:rsid w:val="00136898"/>
    <w:rsid w:val="00140286"/>
    <w:rsid w:val="0014586E"/>
    <w:rsid w:val="00150D00"/>
    <w:rsid w:val="00180CFE"/>
    <w:rsid w:val="00181116"/>
    <w:rsid w:val="0018487B"/>
    <w:rsid w:val="001856A6"/>
    <w:rsid w:val="00187240"/>
    <w:rsid w:val="001923E5"/>
    <w:rsid w:val="001A5E10"/>
    <w:rsid w:val="001A7251"/>
    <w:rsid w:val="001C555A"/>
    <w:rsid w:val="001C7852"/>
    <w:rsid w:val="001F0790"/>
    <w:rsid w:val="001F357A"/>
    <w:rsid w:val="00234851"/>
    <w:rsid w:val="00240810"/>
    <w:rsid w:val="0025713A"/>
    <w:rsid w:val="002623DB"/>
    <w:rsid w:val="00283D97"/>
    <w:rsid w:val="0029197D"/>
    <w:rsid w:val="002A0101"/>
    <w:rsid w:val="002B2972"/>
    <w:rsid w:val="002C21F7"/>
    <w:rsid w:val="002C7D11"/>
    <w:rsid w:val="003135BE"/>
    <w:rsid w:val="003468AC"/>
    <w:rsid w:val="0035309C"/>
    <w:rsid w:val="00360812"/>
    <w:rsid w:val="00382932"/>
    <w:rsid w:val="00396722"/>
    <w:rsid w:val="003974DE"/>
    <w:rsid w:val="003A1159"/>
    <w:rsid w:val="003B1EBD"/>
    <w:rsid w:val="003D15EE"/>
    <w:rsid w:val="003F38CD"/>
    <w:rsid w:val="003F3A42"/>
    <w:rsid w:val="00407E90"/>
    <w:rsid w:val="004104F2"/>
    <w:rsid w:val="00410F8A"/>
    <w:rsid w:val="00421087"/>
    <w:rsid w:val="00421BB2"/>
    <w:rsid w:val="00443BEB"/>
    <w:rsid w:val="00462212"/>
    <w:rsid w:val="00467810"/>
    <w:rsid w:val="00487907"/>
    <w:rsid w:val="004B0D18"/>
    <w:rsid w:val="004D0239"/>
    <w:rsid w:val="004D6258"/>
    <w:rsid w:val="004F37A3"/>
    <w:rsid w:val="005043CE"/>
    <w:rsid w:val="00505F34"/>
    <w:rsid w:val="00527F0B"/>
    <w:rsid w:val="005343EF"/>
    <w:rsid w:val="0055575E"/>
    <w:rsid w:val="00556BB7"/>
    <w:rsid w:val="00565154"/>
    <w:rsid w:val="005767D0"/>
    <w:rsid w:val="00576E2F"/>
    <w:rsid w:val="00583B28"/>
    <w:rsid w:val="005A42E9"/>
    <w:rsid w:val="005B4A9B"/>
    <w:rsid w:val="005C5099"/>
    <w:rsid w:val="005D1B0A"/>
    <w:rsid w:val="005F7374"/>
    <w:rsid w:val="0060194C"/>
    <w:rsid w:val="006056EC"/>
    <w:rsid w:val="00606ADE"/>
    <w:rsid w:val="00611587"/>
    <w:rsid w:val="0067012F"/>
    <w:rsid w:val="00690D80"/>
    <w:rsid w:val="006A4E3B"/>
    <w:rsid w:val="006A6A95"/>
    <w:rsid w:val="006D09D8"/>
    <w:rsid w:val="006F02C7"/>
    <w:rsid w:val="007003E6"/>
    <w:rsid w:val="00702439"/>
    <w:rsid w:val="007133AE"/>
    <w:rsid w:val="007254B6"/>
    <w:rsid w:val="00731FD9"/>
    <w:rsid w:val="00736A70"/>
    <w:rsid w:val="007674B8"/>
    <w:rsid w:val="00772AEF"/>
    <w:rsid w:val="0079007A"/>
    <w:rsid w:val="007B364B"/>
    <w:rsid w:val="007C7176"/>
    <w:rsid w:val="007D42ED"/>
    <w:rsid w:val="007D54E0"/>
    <w:rsid w:val="007E0533"/>
    <w:rsid w:val="007F26B9"/>
    <w:rsid w:val="00801A27"/>
    <w:rsid w:val="00821AF6"/>
    <w:rsid w:val="008270B6"/>
    <w:rsid w:val="00853C35"/>
    <w:rsid w:val="00867F4F"/>
    <w:rsid w:val="00870315"/>
    <w:rsid w:val="0087576E"/>
    <w:rsid w:val="00877B6D"/>
    <w:rsid w:val="00884FD6"/>
    <w:rsid w:val="00891406"/>
    <w:rsid w:val="008D7A6C"/>
    <w:rsid w:val="008E1D8F"/>
    <w:rsid w:val="008E7FCE"/>
    <w:rsid w:val="008F2BE9"/>
    <w:rsid w:val="00916A1A"/>
    <w:rsid w:val="0093386C"/>
    <w:rsid w:val="009452AA"/>
    <w:rsid w:val="0095383D"/>
    <w:rsid w:val="00954AF9"/>
    <w:rsid w:val="00956E47"/>
    <w:rsid w:val="00957FF8"/>
    <w:rsid w:val="00991E1A"/>
    <w:rsid w:val="00997FFE"/>
    <w:rsid w:val="009A03BF"/>
    <w:rsid w:val="009B21B1"/>
    <w:rsid w:val="009D2D19"/>
    <w:rsid w:val="009D4182"/>
    <w:rsid w:val="009E13C7"/>
    <w:rsid w:val="00A0743A"/>
    <w:rsid w:val="00A11E4B"/>
    <w:rsid w:val="00A30E7C"/>
    <w:rsid w:val="00A421D4"/>
    <w:rsid w:val="00A52934"/>
    <w:rsid w:val="00A7437B"/>
    <w:rsid w:val="00A862E1"/>
    <w:rsid w:val="00A9259A"/>
    <w:rsid w:val="00AB250C"/>
    <w:rsid w:val="00AB3520"/>
    <w:rsid w:val="00AD3E4E"/>
    <w:rsid w:val="00AD4396"/>
    <w:rsid w:val="00B00624"/>
    <w:rsid w:val="00B100C5"/>
    <w:rsid w:val="00B16652"/>
    <w:rsid w:val="00B30A55"/>
    <w:rsid w:val="00B3416A"/>
    <w:rsid w:val="00B37A9B"/>
    <w:rsid w:val="00B55CB1"/>
    <w:rsid w:val="00B71013"/>
    <w:rsid w:val="00B73423"/>
    <w:rsid w:val="00BB012F"/>
    <w:rsid w:val="00BB2154"/>
    <w:rsid w:val="00BD4524"/>
    <w:rsid w:val="00BE4B17"/>
    <w:rsid w:val="00BF65DF"/>
    <w:rsid w:val="00C00604"/>
    <w:rsid w:val="00C024CE"/>
    <w:rsid w:val="00C217E2"/>
    <w:rsid w:val="00C47346"/>
    <w:rsid w:val="00C74BDB"/>
    <w:rsid w:val="00C75F69"/>
    <w:rsid w:val="00C80B41"/>
    <w:rsid w:val="00C93D82"/>
    <w:rsid w:val="00CC0D6B"/>
    <w:rsid w:val="00CC13CC"/>
    <w:rsid w:val="00CD44F0"/>
    <w:rsid w:val="00CF09E2"/>
    <w:rsid w:val="00CF12A2"/>
    <w:rsid w:val="00CF5774"/>
    <w:rsid w:val="00CF6AF9"/>
    <w:rsid w:val="00D3226C"/>
    <w:rsid w:val="00D444B3"/>
    <w:rsid w:val="00D65393"/>
    <w:rsid w:val="00D772C2"/>
    <w:rsid w:val="00D8380B"/>
    <w:rsid w:val="00DA0C5C"/>
    <w:rsid w:val="00DA336F"/>
    <w:rsid w:val="00DB2B62"/>
    <w:rsid w:val="00DC1BD7"/>
    <w:rsid w:val="00DD0DBF"/>
    <w:rsid w:val="00DE36D4"/>
    <w:rsid w:val="00E07875"/>
    <w:rsid w:val="00E10261"/>
    <w:rsid w:val="00E213AA"/>
    <w:rsid w:val="00E27897"/>
    <w:rsid w:val="00E410D5"/>
    <w:rsid w:val="00E549B7"/>
    <w:rsid w:val="00E73362"/>
    <w:rsid w:val="00E82EC7"/>
    <w:rsid w:val="00EA0EC2"/>
    <w:rsid w:val="00EA19D8"/>
    <w:rsid w:val="00EA50F2"/>
    <w:rsid w:val="00EC5C39"/>
    <w:rsid w:val="00ED40C1"/>
    <w:rsid w:val="00EE3D94"/>
    <w:rsid w:val="00EE74C8"/>
    <w:rsid w:val="00EF09DB"/>
    <w:rsid w:val="00EF1D07"/>
    <w:rsid w:val="00F2568B"/>
    <w:rsid w:val="00F27E69"/>
    <w:rsid w:val="00F363B4"/>
    <w:rsid w:val="00F45D2B"/>
    <w:rsid w:val="00F46C6B"/>
    <w:rsid w:val="00F54CC7"/>
    <w:rsid w:val="00F60EBE"/>
    <w:rsid w:val="00F74EE4"/>
    <w:rsid w:val="00F867CC"/>
    <w:rsid w:val="00FA2CA2"/>
    <w:rsid w:val="00FA561F"/>
    <w:rsid w:val="00FC522B"/>
    <w:rsid w:val="00FE5E70"/>
    <w:rsid w:val="00FF35D5"/>
    <w:rsid w:val="00FF3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25EF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0029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0504E8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60194C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60194C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60194C"/>
    <w:rPr>
      <w:vertAlign w:val="superscript"/>
    </w:rPr>
  </w:style>
  <w:style w:type="paragraph" w:styleId="Revizija">
    <w:name w:val="Revision"/>
    <w:hidden/>
    <w:uiPriority w:val="99"/>
    <w:semiHidden/>
    <w:rsid w:val="000C46B6"/>
    <w:pPr>
      <w:spacing w:after="0" w:line="240" w:lineRule="auto"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DA33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DA336F"/>
    <w:rPr>
      <w:rFonts w:ascii="Tahoma" w:hAnsi="Tahoma" w:cs="Tahoma"/>
      <w:sz w:val="16"/>
      <w:szCs w:val="16"/>
    </w:rPr>
  </w:style>
  <w:style w:type="paragraph" w:styleId="Glava">
    <w:name w:val="header"/>
    <w:basedOn w:val="Navaden"/>
    <w:link w:val="GlavaZnak"/>
    <w:uiPriority w:val="99"/>
    <w:unhideWhenUsed/>
    <w:rsid w:val="00DA33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A336F"/>
  </w:style>
  <w:style w:type="paragraph" w:styleId="Noga">
    <w:name w:val="footer"/>
    <w:basedOn w:val="Navaden"/>
    <w:link w:val="NogaZnak"/>
    <w:uiPriority w:val="99"/>
    <w:unhideWhenUsed/>
    <w:rsid w:val="00DA33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A336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0029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0504E8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60194C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60194C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60194C"/>
    <w:rPr>
      <w:vertAlign w:val="superscript"/>
    </w:rPr>
  </w:style>
  <w:style w:type="paragraph" w:styleId="Revizija">
    <w:name w:val="Revision"/>
    <w:hidden/>
    <w:uiPriority w:val="99"/>
    <w:semiHidden/>
    <w:rsid w:val="000C46B6"/>
    <w:pPr>
      <w:spacing w:after="0" w:line="240" w:lineRule="auto"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DA33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DA336F"/>
    <w:rPr>
      <w:rFonts w:ascii="Tahoma" w:hAnsi="Tahoma" w:cs="Tahoma"/>
      <w:sz w:val="16"/>
      <w:szCs w:val="16"/>
    </w:rPr>
  </w:style>
  <w:style w:type="paragraph" w:styleId="Glava">
    <w:name w:val="header"/>
    <w:basedOn w:val="Navaden"/>
    <w:link w:val="GlavaZnak"/>
    <w:uiPriority w:val="99"/>
    <w:unhideWhenUsed/>
    <w:rsid w:val="00DA33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A336F"/>
  </w:style>
  <w:style w:type="paragraph" w:styleId="Noga">
    <w:name w:val="footer"/>
    <w:basedOn w:val="Navaden"/>
    <w:link w:val="NogaZnak"/>
    <w:uiPriority w:val="99"/>
    <w:unhideWhenUsed/>
    <w:rsid w:val="00DA33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A33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C8644DCB-B51D-43E9-AFB3-A1F57260E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3465</Words>
  <Characters>19757</Characters>
  <Application>Microsoft Office Word</Application>
  <DocSecurity>0</DocSecurity>
  <Lines>164</Lines>
  <Paragraphs>4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jamin Virc</dc:creator>
  <cp:lastModifiedBy>Uporabnik sistema Windows</cp:lastModifiedBy>
  <cp:revision>7</cp:revision>
  <cp:lastPrinted>2022-11-22T09:29:00Z</cp:lastPrinted>
  <dcterms:created xsi:type="dcterms:W3CDTF">2022-11-22T09:28:00Z</dcterms:created>
  <dcterms:modified xsi:type="dcterms:W3CDTF">2022-11-22T11:17:00Z</dcterms:modified>
</cp:coreProperties>
</file>